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AD84BC" w14:textId="77777777" w:rsidR="002E283F" w:rsidRDefault="002E283F">
      <w:pPr>
        <w:spacing w:after="200"/>
      </w:pPr>
    </w:p>
    <w:p w14:paraId="13CA0B5F" w14:textId="77777777" w:rsidR="00B91819" w:rsidRPr="005961EF" w:rsidRDefault="00B91819">
      <w:pPr>
        <w:spacing w:after="200"/>
      </w:pPr>
    </w:p>
    <w:p w14:paraId="492304A4" w14:textId="77777777" w:rsidR="002E283F" w:rsidRPr="005961EF" w:rsidRDefault="002E283F" w:rsidP="002E283F"/>
    <w:p w14:paraId="5F75EC35" w14:textId="77777777" w:rsidR="002E283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 w:rsidRPr="0008211C">
        <w:rPr>
          <w:rFonts w:ascii="Arial" w:hAnsi="Arial" w:cs="Arial"/>
          <w:b/>
          <w:bCs/>
          <w:sz w:val="36"/>
          <w:szCs w:val="36"/>
          <w:lang w:val="hu-HU"/>
        </w:rPr>
        <w:t xml:space="preserve">SZONIKUS INTEGRITÁSVIZSGÁLAT </w:t>
      </w:r>
    </w:p>
    <w:p w14:paraId="49F384EB" w14:textId="77777777" w:rsidR="008841E9" w:rsidRPr="005961EF" w:rsidRDefault="008841E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E3F1925" w14:textId="77777777" w:rsidR="002E283F" w:rsidRDefault="002E283F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75B457E3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229C8931" w14:textId="77777777" w:rsidR="002E283F" w:rsidRDefault="00A37BDB" w:rsidP="00035490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BMW Autógyártó Üzem</w:t>
      </w:r>
    </w:p>
    <w:p w14:paraId="6A47DBAA" w14:textId="77777777" w:rsidR="00AA1D9E" w:rsidRDefault="00AA1D9E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61C2F1CE" w14:textId="1AE2EA1F" w:rsidR="00B91819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bookmarkStart w:id="0" w:name="_Hlk114067290"/>
      <w:r>
        <w:rPr>
          <w:rFonts w:ascii="Arial" w:hAnsi="Arial" w:cs="Arial"/>
          <w:b/>
          <w:bCs/>
          <w:sz w:val="36"/>
          <w:szCs w:val="36"/>
          <w:lang w:val="hu-HU"/>
        </w:rPr>
        <w:t>„</w:t>
      </w:r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EM</w:t>
      </w:r>
      <w:r>
        <w:rPr>
          <w:rFonts w:ascii="Arial" w:hAnsi="Arial" w:cs="Arial"/>
          <w:b/>
          <w:bCs/>
          <w:sz w:val="36"/>
          <w:szCs w:val="36"/>
          <w:lang w:val="hu-HU"/>
        </w:rPr>
        <w:t xml:space="preserve">” – </w:t>
      </w:r>
      <w:bookmarkEnd w:id="0"/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echnology Energy Modul</w:t>
      </w:r>
    </w:p>
    <w:p w14:paraId="782063CE" w14:textId="555DFEE1" w:rsidR="00A37BDB" w:rsidRDefault="00366280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szerkezeti cölöpök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 xml:space="preserve"> </w:t>
      </w:r>
    </w:p>
    <w:p w14:paraId="0DA1C9C1" w14:textId="13D30319" w:rsidR="00A37BDB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2C5A498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43480687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3D2F426F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59146A8C" w14:textId="77777777" w:rsidR="0008211C" w:rsidRDefault="00245F9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Fugro projektszám</w:t>
      </w:r>
      <w:r w:rsidR="0025034D" w:rsidRPr="005961EF">
        <w:rPr>
          <w:rFonts w:ascii="Arial" w:hAnsi="Arial" w:cs="Arial"/>
          <w:b/>
          <w:bCs/>
          <w:sz w:val="36"/>
          <w:szCs w:val="36"/>
          <w:lang w:val="hu-HU"/>
        </w:rPr>
        <w:t xml:space="preserve">: </w:t>
      </w:r>
      <w:r w:rsidR="0008211C">
        <w:rPr>
          <w:rFonts w:ascii="Arial" w:hAnsi="Arial" w:cs="Arial"/>
          <w:b/>
          <w:bCs/>
          <w:sz w:val="36"/>
          <w:szCs w:val="36"/>
          <w:lang w:val="hu-HU"/>
        </w:rPr>
        <w:t>FCH-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>20091</w:t>
      </w:r>
      <w:r w:rsidR="00184D43">
        <w:rPr>
          <w:rFonts w:ascii="Arial" w:hAnsi="Arial" w:cs="Arial"/>
          <w:b/>
          <w:bCs/>
          <w:sz w:val="36"/>
          <w:szCs w:val="36"/>
          <w:lang w:val="hu-HU"/>
        </w:rPr>
        <w:t>_04</w:t>
      </w:r>
      <w:r w:rsidR="008841E9">
        <w:rPr>
          <w:rFonts w:ascii="Arial" w:hAnsi="Arial" w:cs="Arial"/>
          <w:b/>
          <w:bCs/>
          <w:sz w:val="36"/>
          <w:szCs w:val="36"/>
          <w:lang w:val="hu-HU"/>
        </w:rPr>
        <w:br/>
      </w:r>
    </w:p>
    <w:p w14:paraId="7F486EF9" w14:textId="1667E848" w:rsidR="008841E9" w:rsidRPr="0008211C" w:rsidRDefault="00B9181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Cs/>
          <w:sz w:val="28"/>
          <w:szCs w:val="36"/>
          <w:lang w:val="hu-HU"/>
        </w:rPr>
      </w:pPr>
      <w:r>
        <w:rPr>
          <w:rFonts w:ascii="Arial" w:hAnsi="Arial" w:cs="Arial"/>
          <w:bCs/>
          <w:sz w:val="28"/>
          <w:szCs w:val="36"/>
          <w:lang w:val="hu-HU"/>
        </w:rPr>
        <w:t xml:space="preserve">Vizsgálat időpontja: </w:t>
      </w:r>
      <w:r w:rsidR="00A13222">
        <w:rPr>
          <w:rFonts w:ascii="Arial" w:hAnsi="Arial" w:cs="Arial"/>
          <w:bCs/>
          <w:sz w:val="28"/>
          <w:szCs w:val="36"/>
          <w:lang w:val="hu-HU"/>
        </w:rPr>
        <w:t xml:space="preserve">2022.12.20.</w:t>
      </w:r>
    </w:p>
    <w:p w14:paraId="18D638CD" w14:textId="77777777" w:rsidR="002C3218" w:rsidRDefault="002C3218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</w:p>
    <w:p w14:paraId="6D4DCB24" w14:textId="77777777" w:rsidR="002E283F" w:rsidRPr="005961E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  <w:r>
        <w:rPr>
          <w:rFonts w:ascii="Arial" w:hAnsi="Arial" w:cs="Arial"/>
          <w:sz w:val="36"/>
          <w:szCs w:val="36"/>
          <w:lang w:val="hu-HU"/>
        </w:rPr>
        <w:t>HBM</w:t>
      </w:r>
      <w:r w:rsidR="008841E9" w:rsidRPr="008841E9">
        <w:rPr>
          <w:rFonts w:ascii="Arial" w:hAnsi="Arial" w:cs="Arial"/>
          <w:sz w:val="36"/>
          <w:szCs w:val="36"/>
          <w:lang w:val="hu-HU"/>
        </w:rPr>
        <w:t xml:space="preserve"> Kft</w:t>
      </w:r>
      <w:r w:rsidR="0025034D" w:rsidRPr="005961EF">
        <w:rPr>
          <w:rFonts w:ascii="Arial" w:hAnsi="Arial" w:cs="Arial"/>
          <w:sz w:val="36"/>
          <w:szCs w:val="36"/>
          <w:lang w:val="hu-HU"/>
        </w:rPr>
        <w:t>.</w:t>
      </w:r>
    </w:p>
    <w:p w14:paraId="5C770688" w14:textId="77777777" w:rsidR="002E283F" w:rsidRPr="005961EF" w:rsidRDefault="002E283F" w:rsidP="008841E9">
      <w:pPr>
        <w:pStyle w:val="Alaprtelmezett"/>
        <w:spacing w:after="200" w:line="276" w:lineRule="auto"/>
        <w:ind w:left="28"/>
        <w:jc w:val="center"/>
        <w:rPr>
          <w:rFonts w:ascii="Arial" w:eastAsia="Calibri" w:hAnsi="Arial" w:cs="Arial"/>
          <w:lang w:val="hu-HU"/>
        </w:rPr>
      </w:pPr>
    </w:p>
    <w:p w14:paraId="5D428352" w14:textId="77777777" w:rsidR="002E283F" w:rsidRPr="005961EF" w:rsidRDefault="002E283F" w:rsidP="002E283F">
      <w:pPr>
        <w:spacing w:before="120"/>
        <w:ind w:left="2126"/>
      </w:pPr>
    </w:p>
    <w:p w14:paraId="5BB4BA8D" w14:textId="77777777" w:rsidR="002E283F" w:rsidRPr="005961EF" w:rsidRDefault="002E283F" w:rsidP="000C129D">
      <w:pPr>
        <w:pStyle w:val="Compact"/>
        <w:sectPr w:rsidR="002E283F" w:rsidRPr="005961EF" w:rsidSect="002E283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2381" w:right="1133" w:bottom="1247" w:left="1134" w:header="643" w:footer="709" w:gutter="0"/>
          <w:cols w:space="708"/>
          <w:docGrid w:linePitch="360"/>
        </w:sectPr>
      </w:pPr>
    </w:p>
    <w:p w14:paraId="3F65A44A" w14:textId="77777777" w:rsidR="002E283F" w:rsidRPr="005961EF" w:rsidRDefault="002E283F" w:rsidP="002E283F"/>
    <w:p w14:paraId="395C8865" w14:textId="77777777" w:rsidR="002E283F" w:rsidRPr="005961EF" w:rsidRDefault="002E283F" w:rsidP="002E283F"/>
    <w:p w14:paraId="2DE9588B" w14:textId="77777777" w:rsidR="002E283F" w:rsidRDefault="002E283F" w:rsidP="002E283F"/>
    <w:p w14:paraId="6BF69BC5" w14:textId="77777777" w:rsidR="002E283F" w:rsidRPr="005961EF" w:rsidRDefault="002E283F" w:rsidP="002E283F"/>
    <w:p w14:paraId="6EC2B525" w14:textId="77777777" w:rsidR="002E283F" w:rsidRPr="005961EF" w:rsidRDefault="00FD166B" w:rsidP="002E283F">
      <w:r w:rsidRPr="005961EF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72C0C14" wp14:editId="4FD84C2F">
                <wp:extent cx="3238500" cy="1079500"/>
                <wp:effectExtent l="0" t="0" r="0" b="6350"/>
                <wp:docPr id="1001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9061F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BM Kft.</w:t>
                            </w:r>
                          </w:p>
                          <w:p w14:paraId="65BC94F9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</w:rPr>
                              <w:t>Sárközi Csilla</w:t>
                            </w:r>
                          </w:p>
                          <w:p w14:paraId="0EABF9C3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uto"/>
                              </w:rPr>
                              <w:t>Projektmérnök</w:t>
                            </w:r>
                          </w:p>
                          <w:p w14:paraId="7699777E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eastAsia="Helvetica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Váci út 80.</w:t>
                            </w:r>
                          </w:p>
                          <w:p w14:paraId="788A0BD0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-1133 Budapest</w:t>
                            </w:r>
                          </w:p>
                          <w:p w14:paraId="2669232C" w14:textId="05731213" w:rsidR="00A13222" w:rsidRPr="00023594" w:rsidRDefault="00A13222" w:rsidP="002E283F">
                            <w:pPr>
                              <w:pStyle w:val="FreeForm"/>
                              <w:spacing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2C0C14" id="officeArt object" o:spid="_x0000_s1026" style="width:255pt;height: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" filled="f" stroked="f" strokeweight="1pt">
                <v:textbox inset="0,0,0,0">
                  <w:txbxContent>
                    <w:p w14:paraId="2A89061F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BM Kft.</w:t>
                      </w:r>
                    </w:p>
                    <w:p w14:paraId="65BC94F9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auto"/>
                        </w:rPr>
                        <w:t>Sárközi Csilla</w:t>
                      </w:r>
                    </w:p>
                    <w:p w14:paraId="0EABF9C3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i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uto"/>
                        </w:rPr>
                        <w:t>Projektmérnök</w:t>
                      </w:r>
                    </w:p>
                    <w:p w14:paraId="7699777E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eastAsia="Helvetica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Váci út 80.</w:t>
                      </w:r>
                    </w:p>
                    <w:p w14:paraId="788A0BD0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-1133 Budapest</w:t>
                      </w:r>
                    </w:p>
                    <w:p w14:paraId="2669232C" w14:textId="05731213" w:rsidR="00D34042" w:rsidRPr="00023594" w:rsidRDefault="00D34042" w:rsidP="002E283F">
                      <w:pPr>
                        <w:pStyle w:val="FreeForm"/>
                        <w:spacing w:line="240" w:lineRule="auto"/>
                        <w:rPr>
                          <w:rFonts w:ascii="Arial" w:hAnsi="Arial" w:cs="Arial"/>
                          <w:color w:val="aut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EAC51E4" w14:textId="77777777" w:rsidR="002E283F" w:rsidRPr="005961EF" w:rsidRDefault="002E283F" w:rsidP="002E283F"/>
    <w:p w14:paraId="73CE5EA2" w14:textId="77777777" w:rsidR="00EE0263" w:rsidRDefault="00EE0263" w:rsidP="002E283F"/>
    <w:p w14:paraId="4F115FA4" w14:textId="77777777" w:rsidR="00EE0263" w:rsidRDefault="00EE0263" w:rsidP="002E283F"/>
    <w:p w14:paraId="688EFAE8" w14:textId="77777777" w:rsidR="002E283F" w:rsidRPr="005961EF" w:rsidRDefault="002E283F" w:rsidP="002E283F"/>
    <w:p w14:paraId="503C7870" w14:textId="77777777" w:rsidR="002E283F" w:rsidRPr="005961EF" w:rsidRDefault="002E283F" w:rsidP="00641BF9">
      <w:pPr>
        <w:jc w:val="center"/>
      </w:pPr>
    </w:p>
    <w:p w14:paraId="3AE53894" w14:textId="77777777" w:rsidR="00CF17E7" w:rsidRDefault="00411EBD" w:rsidP="00641BF9">
      <w:pPr>
        <w:pStyle w:val="FreeForm"/>
        <w:jc w:val="center"/>
        <w:rPr>
          <w:rFonts w:ascii="Helvetica" w:hAnsi="Helvetica"/>
          <w:b/>
          <w:bCs/>
          <w:sz w:val="24"/>
          <w:szCs w:val="24"/>
        </w:rPr>
      </w:pPr>
      <w:r w:rsidRPr="00411EBD">
        <w:rPr>
          <w:rFonts w:ascii="Helvetica" w:hAnsi="Helvetica"/>
          <w:b/>
          <w:bCs/>
          <w:sz w:val="24"/>
          <w:szCs w:val="24"/>
        </w:rPr>
        <w:t>SZONIKUS INTEGRITÁSVIZSGÁLAT</w:t>
      </w:r>
    </w:p>
    <w:p w14:paraId="06B86215" w14:textId="77777777" w:rsidR="00411EBD" w:rsidRDefault="00411EBD" w:rsidP="00641BF9">
      <w:pPr>
        <w:pStyle w:val="FreeForm"/>
        <w:jc w:val="center"/>
        <w:rPr>
          <w:rFonts w:ascii="Helvetica" w:eastAsia="Helvetica" w:hAnsi="Helvetica" w:cs="Helvetica"/>
          <w:b/>
          <w:bCs/>
          <w:sz w:val="24"/>
          <w:szCs w:val="24"/>
        </w:rPr>
      </w:pPr>
    </w:p>
    <w:p w14:paraId="6A976AB6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A37BDB">
        <w:rPr>
          <w:rFonts w:ascii="Arial" w:hAnsi="Arial" w:cs="Arial"/>
          <w:b/>
          <w:bCs/>
          <w:sz w:val="20"/>
          <w:szCs w:val="20"/>
          <w:lang w:val="hu-HU"/>
        </w:rPr>
        <w:t>BMW Autógyártó Üzem</w:t>
      </w:r>
    </w:p>
    <w:p w14:paraId="4DE5B2F7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000F8853" w14:textId="4C46E6F0" w:rsidR="00A37BDB" w:rsidRPr="00A37BDB" w:rsidRDefault="009E42A6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9E42A6">
        <w:rPr>
          <w:rFonts w:ascii="Arial" w:hAnsi="Arial" w:cs="Arial"/>
          <w:b/>
          <w:bCs/>
          <w:sz w:val="20"/>
          <w:szCs w:val="20"/>
          <w:lang w:val="hu-HU"/>
        </w:rPr>
        <w:t>„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EM</w:t>
      </w:r>
      <w:r w:rsidRPr="009E42A6">
        <w:rPr>
          <w:rFonts w:ascii="Arial" w:hAnsi="Arial" w:cs="Arial"/>
          <w:b/>
          <w:bCs/>
          <w:sz w:val="20"/>
          <w:szCs w:val="20"/>
          <w:lang w:val="hu-HU"/>
        </w:rPr>
        <w:t xml:space="preserve">” – 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echnology Energy Modul</w:t>
      </w:r>
    </w:p>
    <w:p w14:paraId="2EB62131" w14:textId="0A52B5AD" w:rsidR="00751D29" w:rsidRDefault="00366280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>
        <w:rPr>
          <w:rFonts w:ascii="Arial" w:hAnsi="Arial" w:cs="Arial"/>
          <w:b/>
          <w:bCs/>
          <w:sz w:val="20"/>
          <w:szCs w:val="20"/>
          <w:lang w:val="hu-HU"/>
        </w:rPr>
        <w:t xml:space="preserve">szerkezeti </w:t>
      </w:r>
      <w:r w:rsidR="00A37BDB" w:rsidRPr="00A37BDB">
        <w:rPr>
          <w:rFonts w:ascii="Arial" w:hAnsi="Arial" w:cs="Arial"/>
          <w:b/>
          <w:bCs/>
          <w:sz w:val="20"/>
          <w:szCs w:val="20"/>
          <w:lang w:val="hu-HU"/>
        </w:rPr>
        <w:t>cölöp</w:t>
      </w:r>
      <w:r>
        <w:rPr>
          <w:rFonts w:ascii="Arial" w:hAnsi="Arial" w:cs="Arial"/>
          <w:b/>
          <w:bCs/>
          <w:sz w:val="20"/>
          <w:szCs w:val="20"/>
          <w:lang w:val="hu-HU"/>
        </w:rPr>
        <w:t>ök</w:t>
      </w:r>
    </w:p>
    <w:p w14:paraId="1C242CEB" w14:textId="77777777" w:rsidR="00A37BDB" w:rsidRPr="00751D29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32DBFE3A" w14:textId="3123B7DE" w:rsidR="002E283F" w:rsidRPr="005961EF" w:rsidRDefault="00B26ED5" w:rsidP="00411EBD">
      <w:pPr>
        <w:jc w:val="center"/>
      </w:pPr>
      <w:r>
        <w:t xml:space="preserve">Vizsgálat időpontja: </w:t>
      </w:r>
      <w:r w:rsidR="00A13222">
        <w:t xml:space="preserve">2022.12.20.</w:t>
      </w:r>
    </w:p>
    <w:p w14:paraId="3CB4BC28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7CA31023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16AF051B" w14:textId="77777777" w:rsidR="00DC6173" w:rsidRPr="00DC6173" w:rsidRDefault="00DC6173" w:rsidP="00035490">
      <w:pPr>
        <w:pStyle w:val="FreeForm"/>
        <w:jc w:val="both"/>
        <w:rPr>
          <w:rFonts w:ascii="Arial" w:hAnsi="Arial" w:cs="Arial"/>
        </w:rPr>
      </w:pPr>
      <w:r>
        <w:rPr>
          <w:rFonts w:ascii="Arial" w:hAnsi="Arial" w:cs="Arial"/>
        </w:rPr>
        <w:t>A FUGRO Consult Kft.</w:t>
      </w:r>
      <w:r w:rsidRPr="00DC6173">
        <w:rPr>
          <w:rFonts w:ascii="Arial" w:hAnsi="Arial" w:cs="Arial"/>
        </w:rPr>
        <w:t xml:space="preserve"> (Fugro) tisztelettel átadja </w:t>
      </w:r>
      <w:r w:rsidR="00411EBD" w:rsidRPr="00411EBD">
        <w:rPr>
          <w:rFonts w:ascii="Arial" w:hAnsi="Arial" w:cs="Arial"/>
        </w:rPr>
        <w:t xml:space="preserve">a </w:t>
      </w:r>
      <w:r w:rsidR="00A37BDB">
        <w:rPr>
          <w:rFonts w:ascii="Arial" w:hAnsi="Arial" w:cs="Arial"/>
        </w:rPr>
        <w:t xml:space="preserve">Debrecenben létesülő BMW autógyártó üzem </w:t>
      </w:r>
      <w:r w:rsidR="00B91819" w:rsidRPr="00B91819">
        <w:rPr>
          <w:rFonts w:ascii="Arial" w:hAnsi="Arial" w:cs="Arial"/>
        </w:rPr>
        <w:t>cölöpjein</w:t>
      </w:r>
      <w:r w:rsidR="00B91819">
        <w:rPr>
          <w:rFonts w:ascii="Arial" w:hAnsi="Arial" w:cs="Arial"/>
        </w:rPr>
        <w:t xml:space="preserve"> </w:t>
      </w:r>
      <w:r w:rsidR="00411EBD" w:rsidRPr="00411EBD">
        <w:rPr>
          <w:rFonts w:ascii="Arial" w:hAnsi="Arial" w:cs="Arial"/>
        </w:rPr>
        <w:t>készített integritásvizsgálati jelentését. Minden helyszíni vizsgálatot és a jelentést Cégünk készített, a hatályos szabványoknak és előírásoknak megfelelően. A jelentés összefoglalja a helyszíni vizsgálatok által nyert adatokat, és értékelést tartalmaz a vizsgálatok eredményeiről.</w:t>
      </w:r>
    </w:p>
    <w:p w14:paraId="53638FFC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2D9792B6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  <w:r w:rsidRPr="00DC6173">
        <w:rPr>
          <w:rFonts w:ascii="Arial" w:hAnsi="Arial" w:cs="Arial"/>
        </w:rPr>
        <w:t xml:space="preserve">Nagyra értékeljük a lehetőséget, hogy a </w:t>
      </w:r>
      <w:r w:rsidR="00411EBD">
        <w:rPr>
          <w:rFonts w:ascii="Arial" w:hAnsi="Arial" w:cs="Arial"/>
        </w:rPr>
        <w:t>HBM</w:t>
      </w:r>
      <w:r w:rsidRPr="00DC6173">
        <w:rPr>
          <w:rFonts w:ascii="Arial" w:hAnsi="Arial" w:cs="Arial"/>
        </w:rPr>
        <w:t xml:space="preserve"> Kft. szolgálatában állhattunk. Kérjük, hívjanak bennünket amennyiben a </w:t>
      </w:r>
      <w:r w:rsidR="00411EBD">
        <w:rPr>
          <w:rFonts w:ascii="Arial" w:hAnsi="Arial" w:cs="Arial"/>
        </w:rPr>
        <w:t>jelentéssel</w:t>
      </w:r>
      <w:r w:rsidRPr="00DC6173">
        <w:rPr>
          <w:rFonts w:ascii="Arial" w:hAnsi="Arial" w:cs="Arial"/>
        </w:rPr>
        <w:t xml:space="preserve"> kapcsolatosan bármi kérdésük merül fel, illetve amikor ismét segíthetjük munkájukat.</w:t>
      </w:r>
    </w:p>
    <w:p w14:paraId="2AE413A1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0AD1D438" w14:textId="77777777" w:rsidR="002E283F" w:rsidRDefault="0025034D" w:rsidP="009D2BEF">
      <w:pPr>
        <w:pStyle w:val="FreeForm"/>
        <w:jc w:val="both"/>
        <w:rPr>
          <w:rFonts w:ascii="Arial" w:hAnsi="Arial" w:cs="Arial"/>
        </w:rPr>
      </w:pPr>
      <w:r w:rsidRPr="005961EF">
        <w:rPr>
          <w:rFonts w:ascii="Arial" w:hAnsi="Arial" w:cs="Arial"/>
        </w:rPr>
        <w:t>Üdvözlettel,</w:t>
      </w:r>
    </w:p>
    <w:p w14:paraId="2EC71BD2" w14:textId="77777777" w:rsidR="009D2BEF" w:rsidRPr="005961EF" w:rsidRDefault="009D2BEF" w:rsidP="009D2BEF">
      <w:pPr>
        <w:pStyle w:val="FreeForm"/>
        <w:jc w:val="both"/>
        <w:rPr>
          <w:rFonts w:ascii="Helvetica" w:eastAsia="Helvetica" w:hAnsi="Helvetica" w:cs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9"/>
        <w:gridCol w:w="3260"/>
        <w:gridCol w:w="3260"/>
      </w:tblGrid>
      <w:tr w:rsidR="009D2BEF" w14:paraId="00538326" w14:textId="77777777" w:rsidTr="00A37BDB">
        <w:tc>
          <w:tcPr>
            <w:tcW w:w="3259" w:type="dxa"/>
            <w:vAlign w:val="center"/>
          </w:tcPr>
          <w:p w14:paraId="278318F6" w14:textId="77777777" w:rsidR="009D2BEF" w:rsidRPr="009D2BEF" w:rsidRDefault="00023594" w:rsidP="00A37BDB">
            <w:pPr>
              <w:pStyle w:val="FreeForm"/>
              <w:jc w:val="center"/>
              <w:rPr>
                <w:rFonts w:ascii="Arial" w:hAnsi="Arial" w:cs="Arial"/>
              </w:rPr>
            </w:pPr>
            <w:r w:rsidRPr="003A301C">
              <w:rPr>
                <w:noProof/>
                <w:lang w:val="en-US" w:eastAsia="en-US"/>
              </w:rPr>
              <w:drawing>
                <wp:inline distT="0" distB="0" distL="0" distR="0" wp14:anchorId="37EF76A6" wp14:editId="78A79465">
                  <wp:extent cx="913101" cy="215860"/>
                  <wp:effectExtent l="0" t="0" r="1905" b="0"/>
                  <wp:docPr id="1002" name="Kép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101" cy="215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6B616EC1" w14:textId="77777777" w:rsidR="009D2BEF" w:rsidRPr="009D2BEF" w:rsidRDefault="009D2BEF" w:rsidP="00035490">
            <w:pPr>
              <w:pStyle w:val="Body"/>
              <w:spacing w:after="0"/>
              <w:jc w:val="center"/>
              <w:rPr>
                <w:rFonts w:ascii="Arial" w:hAnsi="Arial" w:cs="Arial"/>
                <w:lang w:val="hu-HU"/>
              </w:rPr>
            </w:pPr>
            <w:r w:rsidRPr="005961EF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FF4DB94" wp14:editId="7F98A463">
                  <wp:extent cx="1181100" cy="390525"/>
                  <wp:effectExtent l="0" t="0" r="0" b="9525"/>
                  <wp:docPr id="1003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13E2D6B4" w14:textId="77777777" w:rsidR="009D2BEF" w:rsidRPr="009D2BEF" w:rsidRDefault="009D2BEF" w:rsidP="00035490">
            <w:pPr>
              <w:pStyle w:val="FreeForm"/>
              <w:jc w:val="center"/>
              <w:rPr>
                <w:rFonts w:ascii="Arial" w:hAnsi="Arial" w:cs="Arial"/>
              </w:rPr>
            </w:pPr>
            <w:r w:rsidRPr="005961EF"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1DE77230" wp14:editId="5314579B">
                  <wp:extent cx="1076325" cy="352425"/>
                  <wp:effectExtent l="0" t="0" r="9525" b="9525"/>
                  <wp:docPr id="1004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7BF8" w14:paraId="1440954B" w14:textId="77777777" w:rsidTr="007B5E6B">
        <w:trPr>
          <w:trHeight w:val="611"/>
        </w:trPr>
        <w:tc>
          <w:tcPr>
            <w:tcW w:w="3259" w:type="dxa"/>
          </w:tcPr>
          <w:p w14:paraId="1EDAEE6C" w14:textId="77777777" w:rsidR="00C57BF8" w:rsidRPr="009D2BEF" w:rsidRDefault="00A37BDB" w:rsidP="009D2BEF">
            <w:pPr>
              <w:pStyle w:val="FreeForm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ragó</w:t>
            </w:r>
            <w:r w:rsidR="00EE0263">
              <w:rPr>
                <w:rFonts w:ascii="Arial" w:hAnsi="Arial" w:cs="Arial"/>
              </w:rPr>
              <w:t xml:space="preserve"> Tamás</w:t>
            </w:r>
          </w:p>
          <w:p w14:paraId="4FF95FC1" w14:textId="77777777" w:rsidR="00C57BF8" w:rsidRPr="001A7DA8" w:rsidRDefault="00A37BDB" w:rsidP="00035490">
            <w:pPr>
              <w:spacing w:after="200"/>
              <w:jc w:val="center"/>
              <w:rPr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Okl. építőmérnök</w:t>
            </w:r>
          </w:p>
        </w:tc>
        <w:tc>
          <w:tcPr>
            <w:tcW w:w="3260" w:type="dxa"/>
          </w:tcPr>
          <w:p w14:paraId="2CDB5205" w14:textId="77777777" w:rsidR="00C57BF8" w:rsidRPr="00DC6173" w:rsidRDefault="00EE0263" w:rsidP="00DC6173">
            <w:pPr>
              <w:pStyle w:val="FreeForm"/>
              <w:jc w:val="center"/>
              <w:rPr>
                <w:rFonts w:ascii="Arial" w:hAnsi="Arial" w:cs="Arial"/>
              </w:rPr>
            </w:pPr>
            <w:r w:rsidRPr="00DC6173">
              <w:rPr>
                <w:rFonts w:ascii="Arial" w:hAnsi="Arial" w:cs="Arial"/>
              </w:rPr>
              <w:t>Karner Balázs</w:t>
            </w:r>
          </w:p>
          <w:p w14:paraId="74E65AA9" w14:textId="77777777" w:rsidR="00DC6173" w:rsidRPr="00DC6173" w:rsidRDefault="00C57BF8" w:rsidP="00DC6173">
            <w:pPr>
              <w:pStyle w:val="FreeForm"/>
              <w:jc w:val="center"/>
              <w:rPr>
                <w:i/>
              </w:rPr>
            </w:pPr>
            <w:r w:rsidRPr="00DC6173">
              <w:rPr>
                <w:rFonts w:ascii="Arial" w:hAnsi="Arial" w:cs="Arial"/>
                <w:i/>
              </w:rPr>
              <w:t>Geomonitoring üzletágvezető</w:t>
            </w:r>
            <w:r w:rsidR="00DC6173" w:rsidRPr="00DC6173">
              <w:rPr>
                <w:rFonts w:ascii="Arial" w:hAnsi="Arial" w:cs="Arial"/>
                <w:i/>
              </w:rPr>
              <w:br/>
              <w:t>Geotechnikai tervező</w:t>
            </w:r>
            <w:r w:rsidR="00DC6173" w:rsidRPr="00DC6173">
              <w:rPr>
                <w:rFonts w:ascii="Arial" w:hAnsi="Arial" w:cs="Arial"/>
                <w:i/>
              </w:rPr>
              <w:br/>
              <w:t>MMK: 13-12983</w:t>
            </w:r>
          </w:p>
        </w:tc>
        <w:tc>
          <w:tcPr>
            <w:tcW w:w="3260" w:type="dxa"/>
          </w:tcPr>
          <w:p w14:paraId="44310539" w14:textId="77777777" w:rsidR="00C57BF8" w:rsidRPr="009D2BEF" w:rsidRDefault="00C57BF8" w:rsidP="009D2BEF">
            <w:pPr>
              <w:pStyle w:val="FreeForm"/>
              <w:jc w:val="center"/>
              <w:rPr>
                <w:rFonts w:ascii="Arial" w:hAnsi="Arial" w:cs="Arial"/>
              </w:rPr>
            </w:pPr>
            <w:r w:rsidRPr="009D2BEF">
              <w:rPr>
                <w:rFonts w:ascii="Arial" w:hAnsi="Arial" w:cs="Arial"/>
              </w:rPr>
              <w:t>Dr</w:t>
            </w:r>
            <w:r w:rsidR="00EE0263">
              <w:rPr>
                <w:rFonts w:ascii="Arial" w:hAnsi="Arial" w:cs="Arial"/>
              </w:rPr>
              <w:t>. Pusztai József</w:t>
            </w:r>
          </w:p>
          <w:p w14:paraId="27A2310D" w14:textId="77777777" w:rsidR="00C57BF8" w:rsidRPr="00DC6173" w:rsidRDefault="00C57BF8" w:rsidP="00DC6173">
            <w:pPr>
              <w:pStyle w:val="FreeForm"/>
              <w:jc w:val="center"/>
              <w:rPr>
                <w:rFonts w:ascii="Arial" w:hAnsi="Arial" w:cs="Arial"/>
                <w:i/>
              </w:rPr>
            </w:pPr>
            <w:r w:rsidRPr="00DC6173">
              <w:rPr>
                <w:rFonts w:ascii="Arial" w:hAnsi="Arial" w:cs="Arial"/>
                <w:i/>
              </w:rPr>
              <w:t>Ügyvezető</w:t>
            </w:r>
            <w:r w:rsidR="00DC6173">
              <w:rPr>
                <w:rFonts w:ascii="Arial" w:hAnsi="Arial" w:cs="Arial"/>
                <w:i/>
              </w:rPr>
              <w:br/>
            </w:r>
            <w:r w:rsidR="00DC6173" w:rsidRPr="00DC6173">
              <w:rPr>
                <w:rFonts w:ascii="Arial" w:hAnsi="Arial" w:cs="Arial"/>
                <w:i/>
              </w:rPr>
              <w:t>Geotechnikai tervező, tervellenőr</w:t>
            </w:r>
            <w:r w:rsidR="00DC6173" w:rsidRPr="00DC6173">
              <w:rPr>
                <w:rFonts w:ascii="Arial" w:hAnsi="Arial" w:cs="Arial"/>
                <w:i/>
              </w:rPr>
              <w:br/>
              <w:t>MMK: 01-5189</w:t>
            </w:r>
          </w:p>
        </w:tc>
      </w:tr>
    </w:tbl>
    <w:p w14:paraId="0CAC225C" w14:textId="77777777" w:rsidR="00023594" w:rsidRDefault="00023594" w:rsidP="00DC6173">
      <w:pPr>
        <w:spacing w:after="200"/>
        <w:rPr>
          <w:rFonts w:cs="Arial"/>
        </w:rPr>
      </w:pPr>
    </w:p>
    <w:p w14:paraId="42AEDB2B" w14:textId="77777777" w:rsidR="00023594" w:rsidRDefault="00023594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91ADFDB" w14:textId="77777777" w:rsidR="00DC6173" w:rsidRDefault="00DC6173" w:rsidP="00DC6173">
      <w:pPr>
        <w:spacing w:after="200"/>
        <w:rPr>
          <w:rFonts w:cs="Arial"/>
        </w:rPr>
      </w:pPr>
    </w:p>
    <w:sdt>
      <w:sdtPr>
        <w:rPr>
          <w:rFonts w:eastAsia="Times New Roman" w:cs="Times New Roman"/>
          <w:b w:val="0"/>
          <w:bCs w:val="0"/>
          <w:sz w:val="20"/>
          <w:szCs w:val="24"/>
        </w:rPr>
        <w:id w:val="-1247794185"/>
        <w:docPartObj>
          <w:docPartGallery w:val="Table of Contents"/>
          <w:docPartUnique/>
        </w:docPartObj>
      </w:sdtPr>
      <w:sdtEndPr/>
      <w:sdtContent>
        <w:p w14:paraId="270AA93B" w14:textId="77777777" w:rsidR="00C8676F" w:rsidRDefault="00C8676F" w:rsidP="00C8676F">
          <w:pPr>
            <w:pStyle w:val="TOCHeading"/>
            <w:jc w:val="center"/>
            <w:rPr>
              <w:rFonts w:cs="Arial"/>
            </w:rPr>
          </w:pPr>
          <w:r w:rsidRPr="00C8676F">
            <w:rPr>
              <w:rFonts w:cs="Arial"/>
            </w:rPr>
            <w:t>T</w:t>
          </w:r>
          <w:r>
            <w:rPr>
              <w:rFonts w:cs="Arial"/>
            </w:rPr>
            <w:t>ARTALOMJEGYZÉK</w:t>
          </w:r>
        </w:p>
        <w:p w14:paraId="5F0AF9A6" w14:textId="77777777" w:rsidR="00C8676F" w:rsidRPr="00C8676F" w:rsidRDefault="00C8676F" w:rsidP="00C8676F"/>
        <w:p w14:paraId="43183E81" w14:textId="2299D695" w:rsidR="009E4BB9" w:rsidRDefault="00C8676F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4032790" w:history="1">
            <w:r w:rsidR="009E4BB9" w:rsidRPr="00D91E88">
              <w:rPr>
                <w:rStyle w:val="Hyperlink"/>
                <w:noProof/>
              </w:rPr>
              <w:t>1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EGBÍZÁS TÁRGY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0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422B59B" w14:textId="7D7C00AF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1" w:history="1">
            <w:r w:rsidR="009E4BB9" w:rsidRPr="00D91E88">
              <w:rPr>
                <w:rStyle w:val="Hyperlink"/>
                <w:noProof/>
              </w:rPr>
              <w:t>2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VIZSGÁLAT MÓDJ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1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29DAD83" w14:textId="5A4E1ADE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2" w:history="1">
            <w:r w:rsidR="009E4BB9" w:rsidRPr="00D91E88">
              <w:rPr>
                <w:rStyle w:val="Hyperlink"/>
                <w:noProof/>
              </w:rPr>
              <w:t>3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CÖLÖP ADATAI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2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461648E4" w14:textId="4C14E359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3" w:history="1">
            <w:r w:rsidR="009E4BB9" w:rsidRPr="00D91E88">
              <w:rPr>
                <w:rStyle w:val="Hyperlink"/>
                <w:noProof/>
              </w:rPr>
              <w:t>4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ÉRÉSI EREDMÉNYEK ÉRTÉKELÉSE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3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5FF7258C" w14:textId="77777777" w:rsidR="00C8676F" w:rsidRDefault="00C8676F">
          <w:r>
            <w:rPr>
              <w:b/>
              <w:bCs/>
            </w:rPr>
            <w:fldChar w:fldCharType="end"/>
          </w:r>
        </w:p>
      </w:sdtContent>
    </w:sdt>
    <w:p w14:paraId="27685A15" w14:textId="77777777" w:rsidR="00411EBD" w:rsidRDefault="00411EBD" w:rsidP="00411EBD">
      <w:pPr>
        <w:rPr>
          <w:rFonts w:cs="Arial"/>
        </w:rPr>
      </w:pPr>
    </w:p>
    <w:p w14:paraId="69549285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MELLÉKLETEK:</w:t>
      </w:r>
    </w:p>
    <w:p w14:paraId="6C85EFAD" w14:textId="77777777" w:rsidR="00411EBD" w:rsidRDefault="00AC2007" w:rsidP="00AC2007">
      <w:pPr>
        <w:ind w:firstLine="720"/>
        <w:rPr>
          <w:rFonts w:cs="Arial"/>
        </w:rPr>
      </w:pPr>
      <w:r>
        <w:rPr>
          <w:rFonts w:cs="Arial"/>
        </w:rPr>
        <w:t>1. Melléklet: H</w:t>
      </w:r>
      <w:r w:rsidR="00411EBD" w:rsidRPr="00411EBD">
        <w:rPr>
          <w:rFonts w:cs="Arial"/>
        </w:rPr>
        <w:t>elyszíni mérési jegyzőkönyvek</w:t>
      </w:r>
    </w:p>
    <w:p w14:paraId="6948A73F" w14:textId="77777777" w:rsidR="00AC2BA6" w:rsidRDefault="00AC2BA6" w:rsidP="00AC2007">
      <w:pPr>
        <w:spacing w:before="120" w:after="120"/>
        <w:rPr>
          <w:rFonts w:cs="Arial"/>
          <w:b/>
        </w:rPr>
      </w:pPr>
    </w:p>
    <w:p w14:paraId="23450F34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OLDALAK:</w:t>
      </w:r>
    </w:p>
    <w:p w14:paraId="2B650646" w14:textId="132DEFFA" w:rsidR="00411EBD" w:rsidRPr="00411EBD" w:rsidRDefault="00413796" w:rsidP="00AC200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>
        <w:rPr>
          <w:rFonts w:cs="Arial"/>
        </w:rPr>
        <w:t xml:space="preserve">Szakvélemény: </w:t>
      </w:r>
      <w:r w:rsidR="00A13222">
        <w:rPr>
          <w:rFonts w:cs="Arial"/>
        </w:rPr>
        <w:t xml:space="preserve">4</w:t>
      </w:r>
      <w:r w:rsidR="00757ED6">
        <w:rPr>
          <w:rFonts w:cs="Arial"/>
        </w:rPr>
        <w:t xml:space="preserve"> </w:t>
      </w:r>
      <w:r w:rsidR="00411EBD" w:rsidRPr="00411EBD">
        <w:rPr>
          <w:rFonts w:cs="Arial"/>
        </w:rPr>
        <w:t xml:space="preserve">oldal</w:t>
      </w:r>
    </w:p>
    <w:p w14:paraId="5DAE70BD" w14:textId="0A497E59" w:rsidR="009F165A" w:rsidRPr="002F3E3E" w:rsidRDefault="00411EBD" w:rsidP="00A1322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411EBD">
        <w:rPr>
          <w:rFonts w:cs="Arial"/>
        </w:rPr>
        <w:t xml:space="preserve">Mellékletek: </w:t>
      </w:r>
      <w:r w:rsidR="00A13222">
        <w:rPr>
          <w:rFonts w:cs="Arial"/>
        </w:rPr>
        <w:t xml:space="preserve">6 </w:t>
      </w:r>
      <w:r w:rsidRPr="002F3E3E">
        <w:rPr>
          <w:rFonts w:cs="Arial"/>
        </w:rPr>
        <w:t>oldal</w:t>
      </w:r>
    </w:p>
    <w:p w14:paraId="0827DD2D" w14:textId="77777777" w:rsidR="00C8676F" w:rsidRDefault="00C8676F">
      <w:pPr>
        <w:rPr>
          <w:rFonts w:cs="Arial"/>
        </w:rPr>
      </w:pPr>
      <w:r>
        <w:rPr>
          <w:rFonts w:cs="Arial"/>
        </w:rPr>
        <w:br w:type="page"/>
      </w:r>
    </w:p>
    <w:p w14:paraId="7C5CCB01" w14:textId="77777777" w:rsidR="00DC6173" w:rsidRDefault="00411EBD" w:rsidP="00F77672">
      <w:pPr>
        <w:pStyle w:val="Heading1"/>
        <w:numPr>
          <w:ilvl w:val="0"/>
          <w:numId w:val="2"/>
        </w:numPr>
        <w:ind w:left="357" w:hanging="357"/>
      </w:pPr>
      <w:bookmarkStart w:id="1" w:name="_Toc484032790"/>
      <w:r>
        <w:lastRenderedPageBreak/>
        <w:t>MEGBÍZÁS TÁRGYA</w:t>
      </w:r>
      <w:bookmarkEnd w:id="1"/>
    </w:p>
    <w:p w14:paraId="0EE4E665" w14:textId="77777777" w:rsidR="007B5E6B" w:rsidRPr="007B5E6B" w:rsidRDefault="007B5E6B" w:rsidP="00157B23">
      <w:pPr>
        <w:spacing w:after="120"/>
        <w:rPr>
          <w:rFonts w:cs="Arial"/>
        </w:rPr>
      </w:pPr>
      <w:r w:rsidRPr="007B5E6B">
        <w:rPr>
          <w:rFonts w:cs="Arial"/>
        </w:rPr>
        <w:t xml:space="preserve">A </w:t>
      </w:r>
      <w:r w:rsidR="00411EBD">
        <w:rPr>
          <w:rFonts w:cs="Arial"/>
        </w:rPr>
        <w:t>HBM</w:t>
      </w:r>
      <w:r w:rsidRPr="007B5E6B">
        <w:rPr>
          <w:rFonts w:cs="Arial"/>
        </w:rPr>
        <w:t xml:space="preserve"> Kft. </w:t>
      </w:r>
      <w:r w:rsidR="00411EBD" w:rsidRPr="00751D29">
        <w:rPr>
          <w:rFonts w:cs="Arial"/>
        </w:rPr>
        <w:t xml:space="preserve">(1133 Budapest, </w:t>
      </w:r>
      <w:r w:rsidR="00023594" w:rsidRPr="00751D29">
        <w:rPr>
          <w:rFonts w:cs="Arial"/>
        </w:rPr>
        <w:t>Váci út 80</w:t>
      </w:r>
      <w:r w:rsidR="00411EBD" w:rsidRPr="00751D29">
        <w:rPr>
          <w:rFonts w:cs="Arial"/>
        </w:rPr>
        <w:t>. továbbiakban, mint Megbízó)</w:t>
      </w:r>
      <w:r w:rsidR="00157B23" w:rsidRPr="00751D29">
        <w:rPr>
          <w:rFonts w:cs="Arial"/>
        </w:rPr>
        <w:t xml:space="preserve"> </w:t>
      </w:r>
      <w:r w:rsidR="00157B23">
        <w:rPr>
          <w:rFonts w:cs="Arial"/>
        </w:rPr>
        <w:t xml:space="preserve">megbízta a FUGRO Consult Kft.-t </w:t>
      </w:r>
      <w:r w:rsidR="00157B23" w:rsidRPr="00157B23">
        <w:rPr>
          <w:rFonts w:cs="Arial"/>
        </w:rPr>
        <w:t xml:space="preserve">(1115 Budapest, Kelenföldi út 2, továbbiakban, mint Vállalkozó), hogy végezze el a címben említett </w:t>
      </w:r>
      <w:r w:rsidR="00351D98">
        <w:rPr>
          <w:rFonts w:cs="Arial"/>
        </w:rPr>
        <w:t>cölöpö</w:t>
      </w:r>
      <w:r w:rsidR="00157B23" w:rsidRPr="00157B23">
        <w:rPr>
          <w:rFonts w:cs="Arial"/>
        </w:rPr>
        <w:t>k szonikus integritásvizsgálatát.</w:t>
      </w:r>
    </w:p>
    <w:p w14:paraId="7E675C12" w14:textId="77777777" w:rsidR="007B5E6B" w:rsidRPr="007B5E6B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Megbízóval kötött megállapodás alapján Vállalkozó a következőket vállalta</w:t>
      </w:r>
      <w:r w:rsidR="007B5E6B" w:rsidRPr="007B5E6B">
        <w:rPr>
          <w:rFonts w:cs="Arial"/>
        </w:rPr>
        <w:t>:</w:t>
      </w:r>
    </w:p>
    <w:p w14:paraId="5E442542" w14:textId="77777777" w:rsidR="007B5E6B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Elvégzi a vizsgálandó cölöpök helyszíni szonikus integritásvizsgálatát</w:t>
      </w:r>
      <w:r w:rsidR="002E283F">
        <w:rPr>
          <w:rFonts w:cs="Arial"/>
        </w:rPr>
        <w:t>;</w:t>
      </w:r>
    </w:p>
    <w:p w14:paraId="77564597" w14:textId="77777777" w:rsidR="007B5E6B" w:rsidRPr="00132B65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Összefoglaló értékelést készít vizsgálatainak eredményeiről</w:t>
      </w:r>
      <w:r w:rsidR="002E283F">
        <w:rPr>
          <w:rFonts w:cs="Arial"/>
        </w:rPr>
        <w:t>.</w:t>
      </w:r>
    </w:p>
    <w:p w14:paraId="43B8B248" w14:textId="77777777" w:rsidR="007B5E6B" w:rsidRPr="007B5E6B" w:rsidRDefault="00157B23" w:rsidP="00132B65">
      <w:pPr>
        <w:rPr>
          <w:rFonts w:cs="Arial"/>
        </w:rPr>
      </w:pPr>
      <w:r w:rsidRPr="00157B23">
        <w:rPr>
          <w:rFonts w:cs="Arial"/>
        </w:rPr>
        <w:t xml:space="preserve">Tárgyi munkával kapcsolatosan feladatunk a </w:t>
      </w:r>
      <w:r w:rsidR="0098501B">
        <w:rPr>
          <w:rFonts w:cs="Arial"/>
        </w:rPr>
        <w:t>tervezett cölöpök</w:t>
      </w:r>
      <w:r w:rsidRPr="00157B23">
        <w:rPr>
          <w:rFonts w:cs="Arial"/>
        </w:rPr>
        <w:t xml:space="preserve"> ellenőrzése, melynek kapcsán meg kell vizsgálnunk, hogy az elkészített cölöpök folytonosak-e, illetve azok hossza megfelelő-e</w:t>
      </w:r>
      <w:r w:rsidR="007B5E6B" w:rsidRPr="007B5E6B">
        <w:rPr>
          <w:rFonts w:cs="Arial"/>
        </w:rPr>
        <w:t>.</w:t>
      </w:r>
    </w:p>
    <w:p w14:paraId="1F9C5AE3" w14:textId="77777777" w:rsidR="00C8676F" w:rsidRDefault="00157B23" w:rsidP="00F77672">
      <w:pPr>
        <w:pStyle w:val="Heading1"/>
        <w:numPr>
          <w:ilvl w:val="0"/>
          <w:numId w:val="2"/>
        </w:numPr>
        <w:ind w:left="357" w:hanging="357"/>
      </w:pPr>
      <w:bookmarkStart w:id="2" w:name="_Toc484032791"/>
      <w:r>
        <w:t>VIZSGÁLAT MÓDJA</w:t>
      </w:r>
      <w:bookmarkEnd w:id="2"/>
    </w:p>
    <w:p w14:paraId="4C576B10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vizsgálat a Holland székhelyű, TNO – Profound cég által kifejlesztett szonikus integritásvizsgálati (SIT) módszerrel végezzük el.</w:t>
      </w:r>
    </w:p>
    <w:p w14:paraId="50B33248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z integritás vizsgálat során a cölöpfejet kézi kalapáccsal megütjük, mely egy hullámot bocsát lefelé a cölöp hossza mentén. A cölöp folytonossági hiányai, és a cölöpcsúcs visszaveri ezt a hullámot. A kalapácsütés által létrehozott cölöpfej elmozdulást és a hullám visszaverődést egy igen érzékeny gyorsulásérzékelővel érzékeljük, melyet a cölöpfejhez rögzítünk. A gyorsulási jel sebességé van alakítva, mely rögtön a képernyőn látható az idő függvényében. A mérési eredményeket egy speciális ipari számítógépen rögzítjük.</w:t>
      </w:r>
    </w:p>
    <w:p w14:paraId="059CDC76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Nagy előnye a korábban alkalmazott izotópos integritásvizsgálattal</w:t>
      </w:r>
      <w:r>
        <w:rPr>
          <w:rFonts w:cs="Arial"/>
        </w:rPr>
        <w:t xml:space="preserve"> szemben, hogy nincs szükség vi</w:t>
      </w:r>
      <w:r w:rsidRPr="00157B23">
        <w:rPr>
          <w:rFonts w:cs="Arial"/>
        </w:rPr>
        <w:t>zsgálócső előzetes beépítésére (mely jelen esetben utólagosan már nem i</w:t>
      </w:r>
      <w:r>
        <w:rPr>
          <w:rFonts w:cs="Arial"/>
        </w:rPr>
        <w:t>s oldható meg), így egyrészt ga</w:t>
      </w:r>
      <w:r w:rsidRPr="00157B23">
        <w:rPr>
          <w:rFonts w:cs="Arial"/>
        </w:rPr>
        <w:t>zdaságosabbá teszi a vizsgálatokat, másrészt ily módon tetszés szerinti alap esetén is lehetséges az el-lenőrzés.</w:t>
      </w:r>
    </w:p>
    <w:p w14:paraId="6DC24859" w14:textId="77777777" w:rsid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helyszíni mérési eredményeket egy speciálisan erre készített szoftverrel (TNOSIT) értékeljük ki.</w:t>
      </w:r>
    </w:p>
    <w:p w14:paraId="515E61FC" w14:textId="77777777" w:rsidR="00C8676F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3" w:name="_Toc484032792"/>
      <w:r>
        <w:t>CÖLÖP ADATAI</w:t>
      </w:r>
      <w:bookmarkEnd w:id="3"/>
    </w:p>
    <w:p w14:paraId="2CE1F0DE" w14:textId="77777777" w:rsidR="00157B23" w:rsidRDefault="00447294" w:rsidP="00EE2012">
      <w:pPr>
        <w:spacing w:after="120"/>
      </w:pPr>
      <w:r>
        <w:t>C</w:t>
      </w:r>
      <w:r w:rsidR="00157B23">
        <w:t>ölöp jelölése:</w:t>
      </w:r>
      <w:r w:rsidR="00157B23">
        <w:tab/>
      </w:r>
      <w:r w:rsidR="00EE2012">
        <w:tab/>
      </w:r>
      <w:r w:rsidR="00EE2012">
        <w:tab/>
      </w:r>
      <w:r>
        <w:tab/>
      </w:r>
      <w:r w:rsidR="00157B23">
        <w:t xml:space="preserve">A kivitelező jelölése alapján </w:t>
      </w:r>
    </w:p>
    <w:p w14:paraId="72E232D6" w14:textId="2EAE2E7D" w:rsidR="00035490" w:rsidRDefault="00447294" w:rsidP="00E2786C">
      <w:pPr>
        <w:spacing w:after="120"/>
      </w:pPr>
      <w:r>
        <w:t>C</w:t>
      </w:r>
      <w:r w:rsidR="00157B23">
        <w:t>ölöp típusa:</w:t>
      </w:r>
      <w:r w:rsidR="00157B23">
        <w:tab/>
      </w:r>
      <w:r w:rsidR="00EE2012">
        <w:tab/>
      </w:r>
      <w:r w:rsidR="00EE2012">
        <w:tab/>
      </w:r>
      <w:r>
        <w:tab/>
      </w:r>
      <w:r w:rsidR="00A13222">
        <w:t xml:space="preserve">ScrewSol</w:t>
      </w:r>
    </w:p>
    <w:p w14:paraId="6AC532CD" w14:textId="2DBB435F" w:rsidR="00157B23" w:rsidRDefault="00447294" w:rsidP="00EE2012">
      <w:pPr>
        <w:spacing w:after="120"/>
      </w:pPr>
      <w:r>
        <w:t>C</w:t>
      </w:r>
      <w:r w:rsidR="00157B23">
        <w:t>ölöp névleges átmérője:</w:t>
      </w:r>
      <w:r w:rsidR="00157B23">
        <w:tab/>
      </w:r>
      <w:r w:rsidR="00351D98">
        <w:tab/>
      </w:r>
      <w:r w:rsidR="00A13222">
        <w:t xml:space="preserve">430/600 mm, 530/700 mm</w:t>
      </w:r>
    </w:p>
    <w:p w14:paraId="2A3AD471" w14:textId="75AD97C8" w:rsidR="00157B23" w:rsidRDefault="00157B23" w:rsidP="00EE2012">
      <w:pPr>
        <w:spacing w:after="120"/>
      </w:pPr>
      <w:r>
        <w:t>Mérések ideje:</w:t>
      </w:r>
      <w:r>
        <w:tab/>
      </w:r>
      <w:r w:rsidR="00EE2012">
        <w:tab/>
      </w:r>
      <w:r w:rsidR="00EE2012">
        <w:tab/>
      </w:r>
      <w:r w:rsidR="00351D98">
        <w:tab/>
      </w:r>
      <w:r w:rsidR="00A13222">
        <w:t xml:space="preserve">2022.12.20.</w:t>
      </w:r>
    </w:p>
    <w:p w14:paraId="2DF4B12B" w14:textId="77777777" w:rsidR="00157B23" w:rsidRDefault="00157B23" w:rsidP="00EE2012">
      <w:pPr>
        <w:spacing w:after="120"/>
      </w:pPr>
      <w:r>
        <w:t>A mérések elvégzésének idején, a helyszínen az alábbiakat tapasztaltuk:</w:t>
      </w:r>
    </w:p>
    <w:p w14:paraId="1F3D885A" w14:textId="77777777" w:rsidR="00157B23" w:rsidRPr="00EE2012" w:rsidRDefault="00157B23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megvizsgált cölöpök mindegyike megközelíthető volt;</w:t>
      </w:r>
    </w:p>
    <w:p w14:paraId="14D39EA5" w14:textId="5CEFB6B3" w:rsidR="007C1C91" w:rsidRPr="007F2EA7" w:rsidRDefault="00157B23" w:rsidP="007F2EA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ök felső síkja minden esetben szabad volt (azaz növényzettel nem volt benőtt, illetve talajjal, vízzel nem volt fedett).</w:t>
      </w:r>
      <w:r w:rsidR="005E2A92" w:rsidRPr="005E2A92">
        <w:t xml:space="preserve"> </w:t>
      </w:r>
    </w:p>
    <w:p w14:paraId="47A77108" w14:textId="77777777" w:rsidR="00203C12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4" w:name="_Toc484032793"/>
      <w:r>
        <w:t>MÉRÉSI EREDMÉNYEK ÉRTÉKELÉSE</w:t>
      </w:r>
      <w:bookmarkEnd w:id="4"/>
    </w:p>
    <w:p w14:paraId="7DA80A4E" w14:textId="77777777" w:rsidR="00EE2012" w:rsidRPr="00EE2012" w:rsidRDefault="00EE2012" w:rsidP="00EE2012">
      <w:pPr>
        <w:spacing w:after="120"/>
        <w:rPr>
          <w:rFonts w:cs="Arial"/>
        </w:rPr>
      </w:pPr>
      <w:r w:rsidRPr="00EE2012">
        <w:rPr>
          <w:rFonts w:cs="Arial"/>
        </w:rPr>
        <w:t xml:space="preserve">A helyszínen elvégzett szonikus integritásvizsgálatok mérési eredményeit az </w:t>
      </w:r>
      <w:r w:rsidRPr="00DA7B48">
        <w:rPr>
          <w:rFonts w:cs="Arial"/>
          <w:i/>
        </w:rPr>
        <w:t>1. mellékletben</w:t>
      </w:r>
      <w:r w:rsidRPr="00EE2012">
        <w:rPr>
          <w:rFonts w:cs="Arial"/>
        </w:rPr>
        <w:t xml:space="preserve"> közöltük. Itt a következőket adtuk meg:</w:t>
      </w:r>
    </w:p>
    <w:p w14:paraId="32A060B3" w14:textId="77777777" w:rsidR="00DA7B48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vizsgált cölöpalap integritásvizsgálati mérési eredményének tábláz</w:t>
      </w:r>
      <w:r w:rsidR="00DA7B48">
        <w:rPr>
          <w:rFonts w:cs="Arial"/>
        </w:rPr>
        <w:t>atos összefoglalása. Amelyben szerepel:</w:t>
      </w:r>
    </w:p>
    <w:p w14:paraId="4DAA915D" w14:textId="77777777" w:rsidR="00DA7B48" w:rsidRDefault="00DA7B48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>
        <w:rPr>
          <w:rFonts w:cs="Arial"/>
        </w:rPr>
        <w:t>a cölöp jele (</w:t>
      </w:r>
      <w:r w:rsidRPr="00DA7B48">
        <w:rPr>
          <w:rFonts w:cs="Arial"/>
          <w:i/>
        </w:rPr>
        <w:t>File name</w:t>
      </w:r>
      <w:r>
        <w:rPr>
          <w:rFonts w:cs="Arial"/>
        </w:rPr>
        <w:t>),</w:t>
      </w:r>
    </w:p>
    <w:p w14:paraId="23976A90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behatolási sebességet (</w:t>
      </w:r>
      <w:r w:rsidRPr="00DA7B48">
        <w:rPr>
          <w:rFonts w:cs="Arial"/>
          <w:i/>
        </w:rPr>
        <w:t>Impact Velocity</w:t>
      </w:r>
      <w:r w:rsidRPr="00EE2012">
        <w:rPr>
          <w:rFonts w:cs="Arial"/>
        </w:rPr>
        <w:t xml:space="preserve">), </w:t>
      </w:r>
    </w:p>
    <w:p w14:paraId="02DFDE9F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lastRenderedPageBreak/>
        <w:t>a hullámterjedés sebességet (</w:t>
      </w:r>
      <w:r w:rsidRPr="00DA7B48">
        <w:rPr>
          <w:rFonts w:cs="Arial"/>
          <w:i/>
        </w:rPr>
        <w:t>Wave Velocity</w:t>
      </w:r>
      <w:r w:rsidRPr="00EE2012">
        <w:rPr>
          <w:rFonts w:cs="Arial"/>
        </w:rPr>
        <w:t xml:space="preserve">), </w:t>
      </w:r>
    </w:p>
    <w:p w14:paraId="616C381A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mért cölöp hosszat (</w:t>
      </w:r>
      <w:r w:rsidRPr="00DA7B48">
        <w:rPr>
          <w:rFonts w:cs="Arial"/>
          <w:i/>
        </w:rPr>
        <w:t>Measured Lenght</w:t>
      </w:r>
      <w:r w:rsidRPr="00EE2012">
        <w:rPr>
          <w:rFonts w:cs="Arial"/>
        </w:rPr>
        <w:t xml:space="preserve">), </w:t>
      </w:r>
    </w:p>
    <w:p w14:paraId="0FB11C16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nagyítá</w:t>
      </w:r>
      <w:r w:rsidR="00DA7B48">
        <w:rPr>
          <w:rFonts w:cs="Arial"/>
        </w:rPr>
        <w:t>si tényezőt (</w:t>
      </w:r>
      <w:r w:rsidR="00DA7B48" w:rsidRPr="00DA7B48">
        <w:rPr>
          <w:rFonts w:cs="Arial"/>
          <w:i/>
        </w:rPr>
        <w:t>Expand Factor</w:t>
      </w:r>
      <w:r w:rsidR="00DA7B48">
        <w:rPr>
          <w:rFonts w:cs="Arial"/>
        </w:rPr>
        <w:t xml:space="preserve">), </w:t>
      </w:r>
    </w:p>
    <w:p w14:paraId="188F2BEC" w14:textId="77777777" w:rsidR="00EE2012" w:rsidRPr="00EE2012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vizsgálat elvégzésének időpontját (</w:t>
      </w:r>
      <w:r w:rsidRPr="00DA7B48">
        <w:rPr>
          <w:rFonts w:cs="Arial"/>
          <w:i/>
        </w:rPr>
        <w:t>Testing Date</w:t>
      </w:r>
      <w:r w:rsidRPr="00EE2012">
        <w:rPr>
          <w:rFonts w:cs="Arial"/>
        </w:rPr>
        <w:t>).</w:t>
      </w:r>
    </w:p>
    <w:p w14:paraId="4794AB7D" w14:textId="77777777" w:rsidR="00EE2012" w:rsidRPr="00EE2012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 i</w:t>
      </w:r>
      <w:r w:rsidR="00DA7B48">
        <w:rPr>
          <w:rFonts w:cs="Arial"/>
        </w:rPr>
        <w:t>ntegritásvizsgálati eredménye: e</w:t>
      </w:r>
      <w:r w:rsidRPr="00EE2012">
        <w:rPr>
          <w:rFonts w:cs="Arial"/>
        </w:rPr>
        <w:t>gy oldalon, négy cölöp mérési eredményei (grafikon, mérési adatokkal) láthatók. Az egyes grafikonok bal alsó sarkában látható a cölöp jele, illetve a grafikonok alján találhatók az előbbi pontban közölt adatok mindegyike.</w:t>
      </w:r>
    </w:p>
    <w:p w14:paraId="2474926F" w14:textId="598AAF4C" w:rsidR="00E934D4" w:rsidRDefault="00EE2012" w:rsidP="00913F9D">
      <w:pPr>
        <w:spacing w:after="120"/>
        <w:rPr>
          <w:rFonts w:cs="Arial"/>
        </w:rPr>
      </w:pPr>
      <w:r w:rsidRPr="00EE2012">
        <w:rPr>
          <w:rFonts w:cs="Arial"/>
        </w:rPr>
        <w:t>A cölöpök folytonossága, illetve azok hossza a kapott mérési eredmények grafikonjainak elemzése, kiértékelése alapján állapítható meg, mely alapján a kivitelezett cölöpök hosszát és azok talpsíkjának szintjét, valamint a cölöpök egyéb adatait a következő táblázat</w:t>
      </w:r>
      <w:r w:rsidR="00F91913">
        <w:rPr>
          <w:rFonts w:cs="Arial"/>
        </w:rPr>
        <w:t>(ok)</w:t>
      </w:r>
      <w:r w:rsidRPr="00EE2012">
        <w:rPr>
          <w:rFonts w:cs="Arial"/>
        </w:rPr>
        <w:t>ban közöltük.</w:t>
      </w:r>
    </w:p>
    <w:tbl>
      <w:tblPr>
        <w:tblW w:w="7652" w:type="dxa"/>
        <w:jc w:val="center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7"/>
        <w:gridCol w:w="1393"/>
        <w:gridCol w:w="1393"/>
        <w:gridCol w:w="2369"/>
        <w:gridCol w:w="2596"/>
        <w:gridCol w:w="1116"/>
      </w:tblGrid>
      <w:tr w:rsidR="009235B8" w:rsidRPr="00E9663E" w14:paraId="082CCD54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C6C28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 j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17C4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csúcs szintj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A65D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Visszavésés szintje a mérésko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12016F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„cölöp” hossz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CDE3C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cölöpcsúcs sz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A91F9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5F9F99EF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39F663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DF59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B3F347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8DEE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DD3F22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Bf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CBB9B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03FB6321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B2B324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Sign of pi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8F524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Pile toe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464B5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utting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A83159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easured Pile Lengh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79E2A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 xml:space="preserve">Measured Pile toe level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F8C07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Dátum / Date</w:t>
            </w:r>
          </w:p>
        </w:tc>
      </w:tr>
      <w:tr w:rsidR="009235B8" w:rsidRPr="00E9663E" w14:paraId="58AE8BF4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EE2FF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B721D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9ACAD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656750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9389C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.a.s.l]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3D9CA0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8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2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1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8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2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1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8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2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1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8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2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6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3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2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3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2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6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3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2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6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3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2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6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5.9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2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6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5.8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2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5.8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2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7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5.9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3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2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9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4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2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97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4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2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97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3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2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97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3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2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97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3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2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9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3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2.20.</w:t>
            </w:r>
          </w:p>
        </w:tc>
      </w:tr>
    </w:tbl>
    <w:p w14:paraId="2CD13E05" w14:textId="0543A0D9" w:rsidR="00913F9D" w:rsidRDefault="00913F9D" w:rsidP="00913F9D">
      <w:pPr>
        <w:pStyle w:val="Caption"/>
      </w:pPr>
      <w:r>
        <w:rPr>
          <w:rFonts w:cs="Arial"/>
        </w:rPr>
        <w:fldChar w:fldCharType="begin"/>
      </w:r>
      <w:r>
        <w:rPr>
          <w:rFonts w:cs="Arial"/>
        </w:rPr>
        <w:instrText xml:space="preserve"> SEQ táblázat \* ARABIC </w:instrText>
      </w:r>
      <w:r>
        <w:rPr>
          <w:rFonts w:cs="Arial"/>
        </w:rPr>
        <w:fldChar w:fldCharType="separate"/>
      </w:r>
      <w:r>
        <w:rPr>
          <w:rFonts w:cs="Arial"/>
          <w:noProof/>
        </w:rPr>
        <w:t>1</w:t>
      </w:r>
      <w:r>
        <w:rPr>
          <w:rFonts w:cs="Arial"/>
        </w:rPr>
        <w:fldChar w:fldCharType="end"/>
      </w:r>
      <w:r>
        <w:t>. táblázat: BMW Autógyártó Üzem, „</w:t>
      </w:r>
      <w:r w:rsidR="00AA63C7">
        <w:t xml:space="preserve">TEM</w:t>
      </w:r>
      <w:r>
        <w:t xml:space="preserve">” –</w:t>
      </w:r>
      <w:r w:rsidR="00AA63C7">
        <w:t xml:space="preserve"> Technology Energy Modul </w:t>
      </w:r>
      <w:r>
        <w:t>cölöp adatok (mérve:</w:t>
      </w:r>
      <w:r w:rsidR="00AA63C7">
        <w:t xml:space="preserve">2022.12.20.</w:t>
      </w:r>
      <w:r>
        <w:t>)</w:t>
      </w:r>
    </w:p>
    <w:p w14:paraId="6FACE169" w14:textId="0C9093E4" w:rsidR="00F54DA2" w:rsidRPr="002E283F" w:rsidRDefault="00F54DA2" w:rsidP="00F54DA2">
      <w:pPr>
        <w:spacing w:before="120" w:after="120"/>
        <w:rPr>
          <w:rFonts w:cs="Arial"/>
          <w:b/>
        </w:rPr>
      </w:pPr>
      <w:r w:rsidRPr="002E283F">
        <w:rPr>
          <w:rFonts w:cs="Arial"/>
          <w:b/>
        </w:rPr>
        <w:t>A helyszíni mérések eredményeinek kiértékelése alapján a következők állapíthatók meg:</w:t>
      </w:r>
    </w:p>
    <w:p w14:paraId="56506591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cölöp</w:t>
      </w:r>
      <w:r w:rsidR="00351D98">
        <w:rPr>
          <w:rFonts w:cs="Arial"/>
          <w:b/>
        </w:rPr>
        <w:t xml:space="preserve"> </w:t>
      </w:r>
      <w:r w:rsidRPr="002E283F">
        <w:rPr>
          <w:rFonts w:cs="Arial"/>
          <w:b/>
        </w:rPr>
        <w:t>csúcs visszaverődési jele jól észlelhető.</w:t>
      </w:r>
    </w:p>
    <w:p w14:paraId="65553F38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megvizsgált cölöpök anyagminősége homogénnek tekinthető.</w:t>
      </w:r>
    </w:p>
    <w:p w14:paraId="1267357E" w14:textId="0E3C6A67" w:rsidR="00F54DA2" w:rsidRPr="002E283F" w:rsidRDefault="006B543D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>
        <w:rPr>
          <w:rFonts w:cs="Arial"/>
          <w:b/>
        </w:rPr>
        <w:t xml:space="preserve">A </w:t>
      </w:r>
      <w:r w:rsidR="002C3218">
        <w:rPr>
          <w:rFonts w:cs="Arial"/>
          <w:b/>
        </w:rPr>
        <w:t xml:space="preserve">cölöpök hossza: </w:t>
      </w:r>
      <w:r w:rsidR="006C5FA8">
        <w:rPr>
          <w:rFonts w:cs="Arial"/>
          <w:b/>
        </w:rPr>
        <w:t xml:space="preserve">5.84</w:t>
      </w:r>
      <w:r w:rsidR="001027C9">
        <w:rPr>
          <w:rFonts w:cs="Arial"/>
          <w:b/>
        </w:rPr>
        <w:t xml:space="preserve"> </w:t>
      </w:r>
      <w:r w:rsidR="00B26ED5">
        <w:rPr>
          <w:rFonts w:cs="Arial"/>
          <w:b/>
        </w:rPr>
        <w:t xml:space="preserve">- </w:t>
      </w:r>
      <w:r w:rsidR="006C5FA8">
        <w:rPr>
          <w:rFonts w:cs="Arial"/>
          <w:b/>
        </w:rPr>
        <w:t xml:space="preserve">6.87 </w:t>
      </w:r>
      <w:r w:rsidR="00F54DA2" w:rsidRPr="002E283F">
        <w:rPr>
          <w:rFonts w:cs="Arial"/>
          <w:b/>
        </w:rPr>
        <w:t>m.</w:t>
      </w:r>
      <w:bookmarkStart w:id="5" w:name="_GoBack"/>
      <w:bookmarkEnd w:id="5"/>
    </w:p>
    <w:p w14:paraId="55E86625" w14:textId="1B1D78CF" w:rsidR="00BA675E" w:rsidRPr="007600D0" w:rsidRDefault="00F54DA2" w:rsidP="00A13222">
      <w:pPr>
        <w:pStyle w:val="ListParagraph"/>
        <w:numPr>
          <w:ilvl w:val="0"/>
          <w:numId w:val="17"/>
        </w:numPr>
        <w:spacing w:before="120" w:after="120" w:line="240" w:lineRule="auto"/>
        <w:jc w:val="left"/>
        <w:rPr>
          <w:rFonts w:cs="Arial"/>
        </w:rPr>
      </w:pPr>
      <w:r w:rsidRPr="007600D0">
        <w:rPr>
          <w:rFonts w:cs="Arial"/>
          <w:b/>
        </w:rPr>
        <w:t>A cölöpökön folytonossági hiány nem észlelhető.</w:t>
      </w:r>
      <w:r w:rsidR="00BA675E" w:rsidRPr="007600D0">
        <w:rPr>
          <w:rFonts w:cs="Arial"/>
        </w:rPr>
        <w:br w:type="page"/>
      </w:r>
    </w:p>
    <w:p w14:paraId="4FA38078" w14:textId="77777777" w:rsidR="00F54DA2" w:rsidRDefault="00F54DA2" w:rsidP="00EE2012">
      <w:pPr>
        <w:spacing w:after="120"/>
        <w:rPr>
          <w:rFonts w:cs="Arial"/>
        </w:rPr>
        <w:sectPr w:rsidR="00F54DA2" w:rsidSect="009E44DA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 w:code="9"/>
          <w:pgMar w:top="1985" w:right="1133" w:bottom="1247" w:left="1134" w:header="567" w:footer="709" w:gutter="0"/>
          <w:pgNumType w:start="1"/>
          <w:cols w:space="708"/>
          <w:docGrid w:linePitch="360"/>
        </w:sectPr>
      </w:pPr>
    </w:p>
    <w:p w14:paraId="4E844C11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4670529" w14:textId="49D76565" w:rsidR="000B4D11" w:rsidRDefault="000B4D11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6759A7AF" w14:textId="77777777" w:rsidR="00840E9A" w:rsidRPr="00AA1D9E" w:rsidRDefault="00840E9A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3F3DDFB2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3BB756C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09948E33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231FE577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19B2BCC8" w14:textId="77777777" w:rsidR="009F165A" w:rsidRPr="006B543D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40"/>
          <w:szCs w:val="40"/>
          <w:lang w:val="hu-HU"/>
        </w:rPr>
      </w:pPr>
      <w:r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1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. MELL</w:t>
      </w:r>
      <w:r w:rsidR="009F165A" w:rsidRPr="009F165A">
        <w:rPr>
          <w:rFonts w:ascii="Arial" w:hAnsi="Arial" w:cs="Arial"/>
          <w:b/>
          <w:bCs/>
          <w:spacing w:val="80"/>
          <w:sz w:val="40"/>
          <w:szCs w:val="40"/>
          <w:lang w:val="fr-FR"/>
        </w:rPr>
        <w:t>É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KLET</w:t>
      </w:r>
    </w:p>
    <w:p w14:paraId="7901011F" w14:textId="77777777" w:rsidR="009F165A" w:rsidRDefault="00411EBD" w:rsidP="007B5E6B">
      <w:pPr>
        <w:pStyle w:val="FreeForm"/>
        <w:jc w:val="center"/>
        <w:rPr>
          <w:rStyle w:val="REDDEEPALLCAPS"/>
        </w:rPr>
      </w:pPr>
      <w:r w:rsidRPr="00411EBD">
        <w:rPr>
          <w:rStyle w:val="REDDEEPALLCAPS"/>
        </w:rPr>
        <w:t>HELYSZÍNI MÉRÉSI JEGYZŐKÖNYVEK</w:t>
      </w:r>
    </w:p>
    <w:p w14:paraId="3694F28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81C9A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DDFC5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65885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91EA1A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AB9D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108E02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CDB1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2BECD4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4CD65CF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6BA05D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97FD2B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77C391B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4BB090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655434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001F0E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584858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804105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EF3E86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E2832A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sectPr w:rsidR="007B5E6B" w:rsidSect="009E44DA">
      <w:headerReference w:type="default" r:id="rId20"/>
      <w:footerReference w:type="default" r:id="rId21"/>
      <w:pgSz w:w="11906" w:h="16838" w:code="9"/>
      <w:pgMar w:top="1985" w:right="1133" w:bottom="1247" w:left="1134" w:header="56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5E2D8E" w14:textId="77777777" w:rsidR="00CA61C0" w:rsidRDefault="00CA61C0">
      <w:r>
        <w:separator/>
      </w:r>
    </w:p>
  </w:endnote>
  <w:endnote w:type="continuationSeparator" w:id="0">
    <w:p w14:paraId="0AAE31A9" w14:textId="77777777" w:rsidR="00CA61C0" w:rsidRDefault="00CA6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BBE788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28FDCECA" wp14:editId="2BF2DDC5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7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98F05D" id="Straight Connector 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1BF93" w14:textId="77777777" w:rsidR="00A13222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lang w:val="en-US" w:eastAsia="en-US"/>
      </w:rPr>
      <w:drawing>
        <wp:anchor distT="0" distB="0" distL="114300" distR="114300" simplePos="0" relativeHeight="251659776" behindDoc="0" locked="0" layoutInCell="1" allowOverlap="1" wp14:anchorId="1F32A5DC" wp14:editId="7511B3D9">
          <wp:simplePos x="0" y="0"/>
          <wp:positionH relativeFrom="page">
            <wp:posOffset>1270</wp:posOffset>
          </wp:positionH>
          <wp:positionV relativeFrom="page">
            <wp:posOffset>7104380</wp:posOffset>
          </wp:positionV>
          <wp:extent cx="7559675" cy="4920615"/>
          <wp:effectExtent l="0" t="0" r="3175" b="0"/>
          <wp:wrapNone/>
          <wp:docPr id="5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492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F5C25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CF0E33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92CC55A" wp14:editId="759BF5EB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2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017DC9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A1067" w14:textId="5DB3D901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 w:rsidR="000519CA"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>
      <w:rPr>
        <w:vertAlign w:val="subscript"/>
      </w:rPr>
      <w:fldChar w:fldCharType="begin"/>
    </w:r>
    <w:r>
      <w:rPr>
        <w:vertAlign w:val="subscript"/>
      </w:rPr>
      <w:instrText xml:space="preserve"> SECTIONPAGES   \* MERGEFORMAT </w:instrText>
    </w:r>
    <w:r>
      <w:rPr>
        <w:vertAlign w:val="subscript"/>
      </w:rPr>
      <w:fldChar w:fldCharType="separate"/>
    </w:r>
    <w:r w:rsidR="000519CA">
      <w:rPr>
        <w:noProof/>
        <w:vertAlign w:val="subscript"/>
      </w:rPr>
      <w:t>4</w:t>
    </w:r>
    <w:r>
      <w:rPr>
        <w:vertAlign w:val="subscript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DC031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8D29D" w14:textId="77777777" w:rsidR="00CA61C0" w:rsidRDefault="00CA61C0">
      <w:r>
        <w:separator/>
      </w:r>
    </w:p>
  </w:footnote>
  <w:footnote w:type="continuationSeparator" w:id="0">
    <w:p w14:paraId="2D931376" w14:textId="77777777" w:rsidR="00CA61C0" w:rsidRDefault="00CA61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1B141B87" w14:textId="77777777" w:rsidTr="002E283F">
      <w:trPr>
        <w:trHeight w:val="1005"/>
      </w:trPr>
      <w:tc>
        <w:tcPr>
          <w:tcW w:w="8330" w:type="dxa"/>
          <w:vAlign w:val="bottom"/>
        </w:tcPr>
        <w:p w14:paraId="3B0A7415" w14:textId="77777777" w:rsidR="00A13222" w:rsidRPr="003C77B4" w:rsidRDefault="00A13222" w:rsidP="002E283F">
          <w:pPr>
            <w:pStyle w:val="Header"/>
          </w:pPr>
        </w:p>
      </w:tc>
    </w:tr>
  </w:tbl>
  <w:p w14:paraId="6D70D1F9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619690A0" wp14:editId="6837351F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9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5E3A08E" id="Straight Connector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1C3425AF" w14:textId="77777777" w:rsidR="00A13222" w:rsidRDefault="00A132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408BA0E8" w14:textId="77777777" w:rsidTr="002E283F">
      <w:trPr>
        <w:trHeight w:val="1005"/>
      </w:trPr>
      <w:tc>
        <w:tcPr>
          <w:tcW w:w="8330" w:type="dxa"/>
          <w:vAlign w:val="bottom"/>
        </w:tcPr>
        <w:p w14:paraId="02743E6E" w14:textId="77777777" w:rsidR="00A13222" w:rsidRPr="003C77B4" w:rsidRDefault="00A13222" w:rsidP="002E283F">
          <w:pPr>
            <w:pStyle w:val="Header"/>
          </w:pPr>
        </w:p>
      </w:tc>
    </w:tr>
  </w:tbl>
  <w:p w14:paraId="47A8BECC" w14:textId="77777777" w:rsidR="00A13222" w:rsidRPr="003C77B4" w:rsidRDefault="00A13222" w:rsidP="002E283F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74F8C546" w14:textId="77777777" w:rsidTr="002E283F">
      <w:trPr>
        <w:trHeight w:val="1005"/>
      </w:trPr>
      <w:tc>
        <w:tcPr>
          <w:tcW w:w="8330" w:type="dxa"/>
          <w:vAlign w:val="bottom"/>
        </w:tcPr>
        <w:p w14:paraId="11689A6B" w14:textId="77777777" w:rsidR="00A13222" w:rsidRPr="003C77B4" w:rsidRDefault="00A13222" w:rsidP="002E283F">
          <w:pPr>
            <w:pStyle w:val="Header"/>
          </w:pPr>
        </w:p>
      </w:tc>
    </w:tr>
  </w:tbl>
  <w:p w14:paraId="06B4F66F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800" behindDoc="0" locked="1" layoutInCell="1" allowOverlap="1" wp14:anchorId="432D7E3F" wp14:editId="43511ED0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EAB6D0" id="Straight Connector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675EB84B" w14:textId="77777777" w:rsidR="00A13222" w:rsidRDefault="00A1322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61E345" w14:textId="77777777" w:rsidR="00A13222" w:rsidRPr="003C77B4" w:rsidRDefault="00A13222" w:rsidP="002E283F">
    <w:r>
      <w:rPr>
        <w:noProof/>
        <w:lang w:val="en-US" w:eastAsia="en-US"/>
      </w:rPr>
      <w:drawing>
        <wp:anchor distT="0" distB="0" distL="114300" distR="114300" simplePos="0" relativeHeight="251664896" behindDoc="1" locked="0" layoutInCell="1" allowOverlap="1" wp14:anchorId="1A17E8EE" wp14:editId="224FC45C">
          <wp:simplePos x="0" y="0"/>
          <wp:positionH relativeFrom="column">
            <wp:posOffset>-291465</wp:posOffset>
          </wp:positionH>
          <wp:positionV relativeFrom="paragraph">
            <wp:posOffset>-160020</wp:posOffset>
          </wp:positionV>
          <wp:extent cx="1287145" cy="719455"/>
          <wp:effectExtent l="0" t="0" r="8255" b="4445"/>
          <wp:wrapNone/>
          <wp:docPr id="12" name="Kép 12" descr="A képen rajz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wordmark_rgb_en_qb.jpe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714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A5FC6C" w14:textId="77777777" w:rsidR="00A13222" w:rsidRPr="003C77B4" w:rsidRDefault="00A13222" w:rsidP="002E283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15B4F"/>
    <w:multiLevelType w:val="hybridMultilevel"/>
    <w:tmpl w:val="68ECA8BA"/>
    <w:lvl w:ilvl="0" w:tplc="5776A2C6">
      <w:numFmt w:val="bullet"/>
      <w:lvlText w:val="−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567FC0"/>
    <w:multiLevelType w:val="hybridMultilevel"/>
    <w:tmpl w:val="E4506B4C"/>
    <w:lvl w:ilvl="0" w:tplc="56A2170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441B6E"/>
    <w:multiLevelType w:val="hybridMultilevel"/>
    <w:tmpl w:val="FC7A926C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6E7E68"/>
    <w:multiLevelType w:val="hybridMultilevel"/>
    <w:tmpl w:val="A78E79C0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1D55AC"/>
    <w:multiLevelType w:val="hybridMultilevel"/>
    <w:tmpl w:val="863AF454"/>
    <w:lvl w:ilvl="0" w:tplc="0942926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E57CE2"/>
    <w:multiLevelType w:val="hybridMultilevel"/>
    <w:tmpl w:val="70A287A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663659"/>
    <w:multiLevelType w:val="hybridMultilevel"/>
    <w:tmpl w:val="61AA2F20"/>
    <w:lvl w:ilvl="0" w:tplc="5776A2C6">
      <w:numFmt w:val="bullet"/>
      <w:lvlText w:val="−"/>
      <w:lvlJc w:val="left"/>
      <w:pPr>
        <w:ind w:left="2520" w:hanging="72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1D4C1C15"/>
    <w:multiLevelType w:val="hybridMultilevel"/>
    <w:tmpl w:val="03A4E4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25762"/>
    <w:multiLevelType w:val="multilevel"/>
    <w:tmpl w:val="FA9A7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ajorBid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ajorBidi" w:hint="default"/>
      </w:rPr>
    </w:lvl>
  </w:abstractNum>
  <w:abstractNum w:abstractNumId="9">
    <w:nsid w:val="34DA5164"/>
    <w:multiLevelType w:val="hybridMultilevel"/>
    <w:tmpl w:val="525866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605FD4"/>
    <w:multiLevelType w:val="hybridMultilevel"/>
    <w:tmpl w:val="17627066"/>
    <w:lvl w:ilvl="0" w:tplc="4DF8956E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8540D2B"/>
    <w:multiLevelType w:val="hybridMultilevel"/>
    <w:tmpl w:val="067E8A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47124C"/>
    <w:multiLevelType w:val="hybridMultilevel"/>
    <w:tmpl w:val="3E5C9AA2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5E1B79"/>
    <w:multiLevelType w:val="hybridMultilevel"/>
    <w:tmpl w:val="4A74CA94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196194"/>
    <w:multiLevelType w:val="hybridMultilevel"/>
    <w:tmpl w:val="B260BEA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0855FB"/>
    <w:multiLevelType w:val="hybridMultilevel"/>
    <w:tmpl w:val="87A0B0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D1656A"/>
    <w:multiLevelType w:val="hybridMultilevel"/>
    <w:tmpl w:val="DD9AF13A"/>
    <w:lvl w:ilvl="0" w:tplc="5776A2C6">
      <w:numFmt w:val="bullet"/>
      <w:lvlText w:val="−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5"/>
  </w:num>
  <w:num w:numId="5">
    <w:abstractNumId w:val="12"/>
  </w:num>
  <w:num w:numId="6">
    <w:abstractNumId w:val="1"/>
  </w:num>
  <w:num w:numId="7">
    <w:abstractNumId w:val="10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  <w:num w:numId="12">
    <w:abstractNumId w:val="14"/>
  </w:num>
  <w:num w:numId="13">
    <w:abstractNumId w:val="2"/>
  </w:num>
  <w:num w:numId="14">
    <w:abstractNumId w:val="3"/>
  </w:num>
  <w:num w:numId="15">
    <w:abstractNumId w:val="13"/>
  </w:num>
  <w:num w:numId="16">
    <w:abstractNumId w:val="1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7B3E"/>
    <w:rsid w:val="00015F84"/>
    <w:rsid w:val="00023594"/>
    <w:rsid w:val="00035490"/>
    <w:rsid w:val="000519CA"/>
    <w:rsid w:val="000637D2"/>
    <w:rsid w:val="0008211C"/>
    <w:rsid w:val="00086658"/>
    <w:rsid w:val="000A23B1"/>
    <w:rsid w:val="000A2762"/>
    <w:rsid w:val="000B1167"/>
    <w:rsid w:val="000B4D11"/>
    <w:rsid w:val="000C129D"/>
    <w:rsid w:val="000D188E"/>
    <w:rsid w:val="000D1A56"/>
    <w:rsid w:val="000E165A"/>
    <w:rsid w:val="000F620D"/>
    <w:rsid w:val="000F6AA8"/>
    <w:rsid w:val="001027C9"/>
    <w:rsid w:val="0010320E"/>
    <w:rsid w:val="00104ED9"/>
    <w:rsid w:val="001073BC"/>
    <w:rsid w:val="001164F6"/>
    <w:rsid w:val="001174CF"/>
    <w:rsid w:val="00124BA6"/>
    <w:rsid w:val="0012507C"/>
    <w:rsid w:val="00132B65"/>
    <w:rsid w:val="0013316D"/>
    <w:rsid w:val="00144C79"/>
    <w:rsid w:val="00156385"/>
    <w:rsid w:val="00157B23"/>
    <w:rsid w:val="001631E2"/>
    <w:rsid w:val="0016378E"/>
    <w:rsid w:val="00166CEE"/>
    <w:rsid w:val="00172425"/>
    <w:rsid w:val="00184D43"/>
    <w:rsid w:val="0018712C"/>
    <w:rsid w:val="0018739E"/>
    <w:rsid w:val="00187885"/>
    <w:rsid w:val="0019372F"/>
    <w:rsid w:val="00194FF6"/>
    <w:rsid w:val="001A1617"/>
    <w:rsid w:val="001A4AE5"/>
    <w:rsid w:val="001A7DA8"/>
    <w:rsid w:val="001B2C71"/>
    <w:rsid w:val="001C3A73"/>
    <w:rsid w:val="001D2B91"/>
    <w:rsid w:val="001D6CDE"/>
    <w:rsid w:val="001E1E60"/>
    <w:rsid w:val="001F1689"/>
    <w:rsid w:val="002039F3"/>
    <w:rsid w:val="00203C12"/>
    <w:rsid w:val="00204A9B"/>
    <w:rsid w:val="002116C6"/>
    <w:rsid w:val="00235BD6"/>
    <w:rsid w:val="002430D4"/>
    <w:rsid w:val="00245F99"/>
    <w:rsid w:val="0025034D"/>
    <w:rsid w:val="00250AB5"/>
    <w:rsid w:val="002578D9"/>
    <w:rsid w:val="00261130"/>
    <w:rsid w:val="0026376E"/>
    <w:rsid w:val="00282CBA"/>
    <w:rsid w:val="002954F5"/>
    <w:rsid w:val="002A6656"/>
    <w:rsid w:val="002C3218"/>
    <w:rsid w:val="002C3EA5"/>
    <w:rsid w:val="002E283F"/>
    <w:rsid w:val="002E758E"/>
    <w:rsid w:val="002F3E3E"/>
    <w:rsid w:val="003319FD"/>
    <w:rsid w:val="0034117B"/>
    <w:rsid w:val="00342B4D"/>
    <w:rsid w:val="00344A93"/>
    <w:rsid w:val="00351D98"/>
    <w:rsid w:val="003578EE"/>
    <w:rsid w:val="00360C0C"/>
    <w:rsid w:val="00366280"/>
    <w:rsid w:val="003720E7"/>
    <w:rsid w:val="00374F10"/>
    <w:rsid w:val="00393885"/>
    <w:rsid w:val="003A63E9"/>
    <w:rsid w:val="003B19AF"/>
    <w:rsid w:val="003C5ED5"/>
    <w:rsid w:val="003D096E"/>
    <w:rsid w:val="003E1DD3"/>
    <w:rsid w:val="003E3E12"/>
    <w:rsid w:val="003E6933"/>
    <w:rsid w:val="003E6ABE"/>
    <w:rsid w:val="0040233C"/>
    <w:rsid w:val="00411CB1"/>
    <w:rsid w:val="00411EBD"/>
    <w:rsid w:val="00412CDD"/>
    <w:rsid w:val="00413796"/>
    <w:rsid w:val="004155B9"/>
    <w:rsid w:val="00417468"/>
    <w:rsid w:val="00423286"/>
    <w:rsid w:val="00437161"/>
    <w:rsid w:val="0044141A"/>
    <w:rsid w:val="00445A35"/>
    <w:rsid w:val="00447294"/>
    <w:rsid w:val="004559C2"/>
    <w:rsid w:val="00470D65"/>
    <w:rsid w:val="0048109A"/>
    <w:rsid w:val="00486EBD"/>
    <w:rsid w:val="00487B70"/>
    <w:rsid w:val="004A1113"/>
    <w:rsid w:val="004A2F00"/>
    <w:rsid w:val="004B30CE"/>
    <w:rsid w:val="004C66ED"/>
    <w:rsid w:val="004F208A"/>
    <w:rsid w:val="004F56C5"/>
    <w:rsid w:val="004F71A5"/>
    <w:rsid w:val="004F71F8"/>
    <w:rsid w:val="00501533"/>
    <w:rsid w:val="0050545C"/>
    <w:rsid w:val="00514E53"/>
    <w:rsid w:val="0051735A"/>
    <w:rsid w:val="005176EA"/>
    <w:rsid w:val="00522468"/>
    <w:rsid w:val="00532384"/>
    <w:rsid w:val="00534E01"/>
    <w:rsid w:val="00540CBF"/>
    <w:rsid w:val="00572626"/>
    <w:rsid w:val="00593926"/>
    <w:rsid w:val="005950AA"/>
    <w:rsid w:val="005961EF"/>
    <w:rsid w:val="005A1341"/>
    <w:rsid w:val="005A7F92"/>
    <w:rsid w:val="005C133F"/>
    <w:rsid w:val="005D4232"/>
    <w:rsid w:val="005E09FA"/>
    <w:rsid w:val="005E2A92"/>
    <w:rsid w:val="005F7FC4"/>
    <w:rsid w:val="00607257"/>
    <w:rsid w:val="00607315"/>
    <w:rsid w:val="00613B91"/>
    <w:rsid w:val="0062357C"/>
    <w:rsid w:val="0062542E"/>
    <w:rsid w:val="00640FA2"/>
    <w:rsid w:val="00641BF9"/>
    <w:rsid w:val="006527FE"/>
    <w:rsid w:val="00654A41"/>
    <w:rsid w:val="00677BDD"/>
    <w:rsid w:val="00680B15"/>
    <w:rsid w:val="00691531"/>
    <w:rsid w:val="00695A5A"/>
    <w:rsid w:val="006A19FC"/>
    <w:rsid w:val="006A4A7C"/>
    <w:rsid w:val="006A715A"/>
    <w:rsid w:val="006B543D"/>
    <w:rsid w:val="006C48D1"/>
    <w:rsid w:val="006C5FA8"/>
    <w:rsid w:val="006D1883"/>
    <w:rsid w:val="006E1642"/>
    <w:rsid w:val="006E4AA1"/>
    <w:rsid w:val="006F7E4F"/>
    <w:rsid w:val="00725D30"/>
    <w:rsid w:val="00746DC3"/>
    <w:rsid w:val="00751D29"/>
    <w:rsid w:val="00757ED6"/>
    <w:rsid w:val="007600D0"/>
    <w:rsid w:val="00775419"/>
    <w:rsid w:val="00783BF6"/>
    <w:rsid w:val="00786CBC"/>
    <w:rsid w:val="00793393"/>
    <w:rsid w:val="007956FD"/>
    <w:rsid w:val="007A422A"/>
    <w:rsid w:val="007B0BAB"/>
    <w:rsid w:val="007B5E6B"/>
    <w:rsid w:val="007B73A8"/>
    <w:rsid w:val="007C1C91"/>
    <w:rsid w:val="007C7065"/>
    <w:rsid w:val="007D73E7"/>
    <w:rsid w:val="007E67E3"/>
    <w:rsid w:val="007F2EA7"/>
    <w:rsid w:val="007F4012"/>
    <w:rsid w:val="00800169"/>
    <w:rsid w:val="00800B04"/>
    <w:rsid w:val="008123A7"/>
    <w:rsid w:val="00824307"/>
    <w:rsid w:val="00825026"/>
    <w:rsid w:val="00830B12"/>
    <w:rsid w:val="00840E9A"/>
    <w:rsid w:val="008435CC"/>
    <w:rsid w:val="0085165E"/>
    <w:rsid w:val="008546FB"/>
    <w:rsid w:val="00856C4E"/>
    <w:rsid w:val="00857364"/>
    <w:rsid w:val="00880307"/>
    <w:rsid w:val="00880F12"/>
    <w:rsid w:val="008841E9"/>
    <w:rsid w:val="008902B7"/>
    <w:rsid w:val="008A04E4"/>
    <w:rsid w:val="008A43EE"/>
    <w:rsid w:val="008A5102"/>
    <w:rsid w:val="008A76BC"/>
    <w:rsid w:val="008B0118"/>
    <w:rsid w:val="008B0D5D"/>
    <w:rsid w:val="008B3355"/>
    <w:rsid w:val="008B6B58"/>
    <w:rsid w:val="008E58A8"/>
    <w:rsid w:val="009115F1"/>
    <w:rsid w:val="00913F9D"/>
    <w:rsid w:val="00916C7A"/>
    <w:rsid w:val="00922CA5"/>
    <w:rsid w:val="009235B8"/>
    <w:rsid w:val="0093306E"/>
    <w:rsid w:val="009420B7"/>
    <w:rsid w:val="0094278E"/>
    <w:rsid w:val="00944ACC"/>
    <w:rsid w:val="0095504D"/>
    <w:rsid w:val="0096226F"/>
    <w:rsid w:val="009728F5"/>
    <w:rsid w:val="00974F22"/>
    <w:rsid w:val="0098501B"/>
    <w:rsid w:val="0098679B"/>
    <w:rsid w:val="009A7DDE"/>
    <w:rsid w:val="009C76A2"/>
    <w:rsid w:val="009D2BEF"/>
    <w:rsid w:val="009D31A3"/>
    <w:rsid w:val="009D70F2"/>
    <w:rsid w:val="009E42A6"/>
    <w:rsid w:val="009E44DA"/>
    <w:rsid w:val="009E4BB9"/>
    <w:rsid w:val="009F165A"/>
    <w:rsid w:val="009F3446"/>
    <w:rsid w:val="00A13222"/>
    <w:rsid w:val="00A13677"/>
    <w:rsid w:val="00A163EB"/>
    <w:rsid w:val="00A20D8E"/>
    <w:rsid w:val="00A21759"/>
    <w:rsid w:val="00A30DB9"/>
    <w:rsid w:val="00A351CB"/>
    <w:rsid w:val="00A37BDB"/>
    <w:rsid w:val="00A40BEF"/>
    <w:rsid w:val="00A40F63"/>
    <w:rsid w:val="00A45D08"/>
    <w:rsid w:val="00A562DD"/>
    <w:rsid w:val="00A77B3E"/>
    <w:rsid w:val="00A80900"/>
    <w:rsid w:val="00A92C2C"/>
    <w:rsid w:val="00A94BD6"/>
    <w:rsid w:val="00AA088A"/>
    <w:rsid w:val="00AA1D9E"/>
    <w:rsid w:val="00AA63C7"/>
    <w:rsid w:val="00AC1E79"/>
    <w:rsid w:val="00AC2007"/>
    <w:rsid w:val="00AC2BA6"/>
    <w:rsid w:val="00AC458D"/>
    <w:rsid w:val="00AD3F56"/>
    <w:rsid w:val="00AF2A22"/>
    <w:rsid w:val="00B03494"/>
    <w:rsid w:val="00B24098"/>
    <w:rsid w:val="00B26ED5"/>
    <w:rsid w:val="00B3328F"/>
    <w:rsid w:val="00B41096"/>
    <w:rsid w:val="00B511FF"/>
    <w:rsid w:val="00B67EBF"/>
    <w:rsid w:val="00B85777"/>
    <w:rsid w:val="00B91819"/>
    <w:rsid w:val="00B94526"/>
    <w:rsid w:val="00BA39F2"/>
    <w:rsid w:val="00BA4558"/>
    <w:rsid w:val="00BA675E"/>
    <w:rsid w:val="00BC0085"/>
    <w:rsid w:val="00BD60B8"/>
    <w:rsid w:val="00BE059B"/>
    <w:rsid w:val="00BE3D48"/>
    <w:rsid w:val="00BE3EFE"/>
    <w:rsid w:val="00BF789A"/>
    <w:rsid w:val="00C01E4C"/>
    <w:rsid w:val="00C20DDB"/>
    <w:rsid w:val="00C23AD0"/>
    <w:rsid w:val="00C2419E"/>
    <w:rsid w:val="00C33C37"/>
    <w:rsid w:val="00C3575D"/>
    <w:rsid w:val="00C543B8"/>
    <w:rsid w:val="00C57BF8"/>
    <w:rsid w:val="00C654DB"/>
    <w:rsid w:val="00C83B3C"/>
    <w:rsid w:val="00C8676F"/>
    <w:rsid w:val="00C87AA0"/>
    <w:rsid w:val="00CA61C0"/>
    <w:rsid w:val="00CC1C89"/>
    <w:rsid w:val="00CC28F3"/>
    <w:rsid w:val="00CC5BFD"/>
    <w:rsid w:val="00CD4CCD"/>
    <w:rsid w:val="00CF17E7"/>
    <w:rsid w:val="00D05DCF"/>
    <w:rsid w:val="00D11F19"/>
    <w:rsid w:val="00D27379"/>
    <w:rsid w:val="00D3075F"/>
    <w:rsid w:val="00D33AC1"/>
    <w:rsid w:val="00D33CBC"/>
    <w:rsid w:val="00D34042"/>
    <w:rsid w:val="00D35161"/>
    <w:rsid w:val="00D40AD3"/>
    <w:rsid w:val="00D42A8F"/>
    <w:rsid w:val="00D441BB"/>
    <w:rsid w:val="00D46143"/>
    <w:rsid w:val="00D75718"/>
    <w:rsid w:val="00D82B16"/>
    <w:rsid w:val="00DA7B48"/>
    <w:rsid w:val="00DC1B8D"/>
    <w:rsid w:val="00DC6173"/>
    <w:rsid w:val="00DF1CA3"/>
    <w:rsid w:val="00DF63BB"/>
    <w:rsid w:val="00E06C42"/>
    <w:rsid w:val="00E23A81"/>
    <w:rsid w:val="00E2786C"/>
    <w:rsid w:val="00E30E1D"/>
    <w:rsid w:val="00E36208"/>
    <w:rsid w:val="00E43199"/>
    <w:rsid w:val="00E46A04"/>
    <w:rsid w:val="00E51345"/>
    <w:rsid w:val="00E934D4"/>
    <w:rsid w:val="00E9663E"/>
    <w:rsid w:val="00EA2BC6"/>
    <w:rsid w:val="00EB3CCB"/>
    <w:rsid w:val="00EC2676"/>
    <w:rsid w:val="00EC759D"/>
    <w:rsid w:val="00ED2ADE"/>
    <w:rsid w:val="00EE0263"/>
    <w:rsid w:val="00EE0D5F"/>
    <w:rsid w:val="00EE2012"/>
    <w:rsid w:val="00EF451E"/>
    <w:rsid w:val="00F046E8"/>
    <w:rsid w:val="00F0559B"/>
    <w:rsid w:val="00F12D04"/>
    <w:rsid w:val="00F13F9D"/>
    <w:rsid w:val="00F32CC3"/>
    <w:rsid w:val="00F33C80"/>
    <w:rsid w:val="00F43157"/>
    <w:rsid w:val="00F54DA2"/>
    <w:rsid w:val="00F7744E"/>
    <w:rsid w:val="00F77672"/>
    <w:rsid w:val="00F91913"/>
    <w:rsid w:val="00F95218"/>
    <w:rsid w:val="00FA0BB4"/>
    <w:rsid w:val="00FA4702"/>
    <w:rsid w:val="00FA4818"/>
    <w:rsid w:val="00FA6DD0"/>
    <w:rsid w:val="00FB5F2E"/>
    <w:rsid w:val="00FC1123"/>
    <w:rsid w:val="00FC51CD"/>
    <w:rsid w:val="00FD166B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682F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'1.0' encoding='UTF-8' standalone='yes'?>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148B9E-68B8-45D4-B87F-1AA9FC2C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6</Pages>
  <Words>884</Words>
  <Characters>504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H</dc:creator>
  <cp:lastModifiedBy>FaragoKristof</cp:lastModifiedBy>
  <cp:revision>277</cp:revision>
  <cp:lastPrinted>2022-08-02T17:29:00Z</cp:lastPrinted>
  <dcterms:created xsi:type="dcterms:W3CDTF">2017-02-03T07:54:00Z</dcterms:created>
  <dcterms:modified xsi:type="dcterms:W3CDTF">2023-04-08T13:45:00Z</dcterms:modified>
  <dc:description/>
  <dc:identifier/>
  <dc:language/>
  <dc:subject/>
  <dc:title/>
</cp:coreProperties>
</file>